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08AEE" w14:textId="2D13C305" w:rsidR="0091244B" w:rsidRDefault="009543EA" w:rsidP="009543EA">
      <w:pPr>
        <w:pStyle w:val="Title"/>
      </w:pPr>
      <w:r>
        <w:t>Truyền data từ Controller sang View</w:t>
      </w:r>
      <w:r w:rsidR="006601AA">
        <w:t xml:space="preserve"> </w:t>
      </w:r>
    </w:p>
    <w:p w14:paraId="6A2D5D0F" w14:textId="4745468B" w:rsidR="009543EA" w:rsidRDefault="009543EA" w:rsidP="00A527C2">
      <w:pPr>
        <w:pStyle w:val="Heading1"/>
        <w:numPr>
          <w:ilvl w:val="0"/>
          <w:numId w:val="0"/>
        </w:numPr>
        <w:ind w:left="432" w:hanging="432"/>
      </w:pPr>
      <w:r>
        <w:t xml:space="preserve">Mục </w:t>
      </w:r>
      <w:proofErr w:type="spellStart"/>
      <w:r>
        <w:t>tiêu</w:t>
      </w:r>
      <w:proofErr w:type="spellEnd"/>
      <w:r>
        <w:t xml:space="preserve"> bài thực hành</w:t>
      </w:r>
    </w:p>
    <w:p w14:paraId="47B01A16" w14:textId="14216382" w:rsidR="009543EA" w:rsidRDefault="009543EA" w:rsidP="009543EA">
      <w:pPr>
        <w:pStyle w:val="ListParagraph"/>
        <w:numPr>
          <w:ilvl w:val="0"/>
          <w:numId w:val="28"/>
        </w:numPr>
      </w:pPr>
      <w:r>
        <w:t xml:space="preserve">Áp dụng </w:t>
      </w:r>
      <w:proofErr w:type="spellStart"/>
      <w:r>
        <w:t>ViewBag</w:t>
      </w:r>
      <w:proofErr w:type="spellEnd"/>
      <w:r>
        <w:t xml:space="preserve"> vào việc truyền data từ Controller sang View</w:t>
      </w:r>
    </w:p>
    <w:p w14:paraId="5FF32913" w14:textId="7C60538A" w:rsidR="009543EA" w:rsidRDefault="009543EA" w:rsidP="009543EA">
      <w:pPr>
        <w:pStyle w:val="ListParagraph"/>
        <w:numPr>
          <w:ilvl w:val="0"/>
          <w:numId w:val="28"/>
        </w:numPr>
      </w:pPr>
      <w:r>
        <w:t xml:space="preserve">Áp dụng </w:t>
      </w:r>
      <w:proofErr w:type="spellStart"/>
      <w:r>
        <w:t>ViewData</w:t>
      </w:r>
      <w:proofErr w:type="spellEnd"/>
      <w:r>
        <w:t xml:space="preserve"> vào việc truyền data từ Controller sang View</w:t>
      </w:r>
    </w:p>
    <w:p w14:paraId="1671C90D" w14:textId="4F9BEAFA" w:rsidR="009543EA" w:rsidRDefault="009543EA" w:rsidP="009543EA">
      <w:pPr>
        <w:pStyle w:val="ListParagraph"/>
        <w:numPr>
          <w:ilvl w:val="0"/>
          <w:numId w:val="28"/>
        </w:numPr>
      </w:pP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được sự khác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sử dụng </w:t>
      </w:r>
      <w:proofErr w:type="spellStart"/>
      <w:r>
        <w:t>ViewBag</w:t>
      </w:r>
      <w:proofErr w:type="spellEnd"/>
      <w:r>
        <w:t xml:space="preserve"> và </w:t>
      </w:r>
      <w:proofErr w:type="spellStart"/>
      <w:r>
        <w:t>ViewData</w:t>
      </w:r>
      <w:proofErr w:type="spellEnd"/>
      <w:r>
        <w:t>.</w:t>
      </w:r>
    </w:p>
    <w:p w14:paraId="574BE993" w14:textId="3C7C4C02" w:rsidR="00494C71" w:rsidRDefault="00494C71" w:rsidP="00494C71">
      <w:r>
        <w:t xml:space="preserve">Yêu cầu 1: Tạo project ASP.NET </w:t>
      </w:r>
      <w:proofErr w:type="spellStart"/>
      <w:r>
        <w:t>WebApplication</w:t>
      </w:r>
      <w:proofErr w:type="spellEnd"/>
      <w:r>
        <w:t xml:space="preserve"> theo template Empty / MVC</w:t>
      </w:r>
    </w:p>
    <w:p w14:paraId="077CCE7C" w14:textId="0538F500" w:rsidR="00494C71" w:rsidRDefault="00494C71" w:rsidP="00494C71">
      <w:r>
        <w:t xml:space="preserve">Yêu cầu 2: </w:t>
      </w:r>
      <w:proofErr w:type="spellStart"/>
      <w:r w:rsidR="00C72687">
        <w:t>Trong</w:t>
      </w:r>
      <w:proofErr w:type="spellEnd"/>
      <w:r w:rsidR="00C72687">
        <w:t xml:space="preserve"> project </w:t>
      </w:r>
      <w:proofErr w:type="spellStart"/>
      <w:r w:rsidR="00C72687">
        <w:t>vừa</w:t>
      </w:r>
      <w:proofErr w:type="spellEnd"/>
      <w:r w:rsidR="00C72687">
        <w:t xml:space="preserve"> tạo </w:t>
      </w:r>
      <w:proofErr w:type="spellStart"/>
      <w:r w:rsidR="00C72687">
        <w:t>hãy</w:t>
      </w:r>
      <w:proofErr w:type="spellEnd"/>
      <w:r w:rsidR="00C72687">
        <w:t xml:space="preserve"> tạo 1 controller có </w:t>
      </w:r>
      <w:proofErr w:type="spellStart"/>
      <w:r w:rsidR="00C72687">
        <w:t>tên</w:t>
      </w:r>
      <w:proofErr w:type="spellEnd"/>
      <w:r w:rsidR="00C72687">
        <w:t xml:space="preserve"> là Home </w:t>
      </w:r>
      <w:proofErr w:type="spellStart"/>
      <w:r w:rsidR="00C72687">
        <w:t>trong</w:t>
      </w:r>
      <w:proofErr w:type="spellEnd"/>
      <w:r w:rsidR="00C72687">
        <w:t xml:space="preserve"> </w:t>
      </w:r>
      <w:proofErr w:type="spellStart"/>
      <w:r w:rsidR="00C72687">
        <w:t>thư</w:t>
      </w:r>
      <w:proofErr w:type="spellEnd"/>
      <w:r w:rsidR="00C72687">
        <w:t xml:space="preserve"> mục Controller: </w:t>
      </w:r>
      <w:proofErr w:type="spellStart"/>
      <w:r w:rsidR="00C72687">
        <w:t>HomeController.cs</w:t>
      </w:r>
      <w:proofErr w:type="spellEnd"/>
    </w:p>
    <w:p w14:paraId="751BAE07" w14:textId="79DB776F" w:rsidR="002800C3" w:rsidRDefault="00A163C6" w:rsidP="00A163C6">
      <w:pPr>
        <w:pStyle w:val="Heading1"/>
      </w:pPr>
      <w:r>
        <w:t xml:space="preserve">Sử dụng </w:t>
      </w:r>
      <w:proofErr w:type="spellStart"/>
      <w:r>
        <w:t>ViewBag</w:t>
      </w:r>
      <w:proofErr w:type="spellEnd"/>
    </w:p>
    <w:p w14:paraId="7381C82B" w14:textId="5B0010A6" w:rsidR="00A163C6" w:rsidRDefault="00A163C6" w:rsidP="00A163C6">
      <w:pPr>
        <w:pStyle w:val="ListParagraph"/>
        <w:numPr>
          <w:ilvl w:val="0"/>
          <w:numId w:val="28"/>
        </w:numPr>
      </w:pPr>
      <w:r>
        <w:t xml:space="preserve">Với </w:t>
      </w:r>
      <w:proofErr w:type="spellStart"/>
      <w:r>
        <w:t>kiểu</w:t>
      </w:r>
      <w:proofErr w:type="spellEnd"/>
      <w:r>
        <w:t xml:space="preserve"> dữ liệu build in</w:t>
      </w:r>
    </w:p>
    <w:p w14:paraId="2C8B8B58" w14:textId="52E760DD" w:rsidR="00A163C6" w:rsidRDefault="00A163C6" w:rsidP="00A163C6">
      <w:pPr>
        <w:pStyle w:val="ListParagraph"/>
        <w:numPr>
          <w:ilvl w:val="0"/>
          <w:numId w:val="28"/>
        </w:numPr>
      </w:pPr>
      <w:r>
        <w:t xml:space="preserve">Với </w:t>
      </w:r>
      <w:proofErr w:type="spellStart"/>
      <w:r>
        <w:t>kiểu</w:t>
      </w:r>
      <w:proofErr w:type="spellEnd"/>
      <w:r>
        <w:t xml:space="preserve"> Object</w:t>
      </w:r>
    </w:p>
    <w:p w14:paraId="117BE2EB" w14:textId="64729B2E" w:rsidR="00A163C6" w:rsidRPr="00A163C6" w:rsidRDefault="00A163C6" w:rsidP="00A163C6">
      <w:pPr>
        <w:pStyle w:val="ListParagraph"/>
        <w:numPr>
          <w:ilvl w:val="0"/>
          <w:numId w:val="28"/>
        </w:numPr>
      </w:pPr>
      <w:r>
        <w:t xml:space="preserve">Với </w:t>
      </w:r>
      <w:proofErr w:type="spellStart"/>
      <w:r>
        <w:t>kiểu</w:t>
      </w:r>
      <w:proofErr w:type="spellEnd"/>
      <w:r>
        <w:t xml:space="preserve"> List&lt;Object&gt;</w:t>
      </w:r>
    </w:p>
    <w:p w14:paraId="2C6CCB85" w14:textId="027DF0D3" w:rsidR="00C72687" w:rsidRDefault="00C72687" w:rsidP="00494C71">
      <w:r>
        <w:t xml:space="preserve">Yêu cầu 3: Tạo View cho Action index của controller Home, có sử dụng layout </w:t>
      </w:r>
      <w:proofErr w:type="spellStart"/>
      <w:r>
        <w:t>mặc</w:t>
      </w:r>
      <w:proofErr w:type="spellEnd"/>
      <w:r>
        <w:t xml:space="preserve"> định của ASP.Net MVC</w:t>
      </w:r>
    </w:p>
    <w:p w14:paraId="348C892C" w14:textId="54A1141F" w:rsidR="00C72687" w:rsidRDefault="00402985" w:rsidP="00494C71">
      <w:r>
        <w:t xml:space="preserve">Yêu cầu 4: </w:t>
      </w:r>
      <w:proofErr w:type="spellStart"/>
      <w:r>
        <w:t>Hãy</w:t>
      </w:r>
      <w:proofErr w:type="spellEnd"/>
      <w:r>
        <w:t xml:space="preserve"> thực hiện </w:t>
      </w:r>
      <w:proofErr w:type="spellStart"/>
      <w:r>
        <w:t>khai</w:t>
      </w:r>
      <w:proofErr w:type="spellEnd"/>
      <w:r>
        <w:t xml:space="preserve"> báo để tiến hành truyền 1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sang view từ Action index của Controller Home. </w:t>
      </w:r>
      <w:r w:rsidR="00626611">
        <w:t xml:space="preserve">Nội dung: “Xin </w:t>
      </w:r>
      <w:proofErr w:type="spellStart"/>
      <w:r w:rsidR="00626611">
        <w:t>chào</w:t>
      </w:r>
      <w:proofErr w:type="spellEnd"/>
      <w:r w:rsidR="00626611">
        <w:t xml:space="preserve"> lớp, Dữ liệu này được truyền từ Controller Home sang View”</w:t>
      </w:r>
    </w:p>
    <w:p w14:paraId="78FEE8D0" w14:textId="77777777" w:rsidR="00517BF3" w:rsidRDefault="00626611" w:rsidP="00494C71">
      <w:r>
        <w:t xml:space="preserve">Hướng dẫn: </w:t>
      </w:r>
    </w:p>
    <w:p w14:paraId="428DB95C" w14:textId="11BF2655" w:rsidR="00626611" w:rsidRDefault="00517BF3" w:rsidP="00517BF3">
      <w:pPr>
        <w:pStyle w:val="ListParagraph"/>
        <w:numPr>
          <w:ilvl w:val="0"/>
          <w:numId w:val="28"/>
        </w:numPr>
      </w:pPr>
      <w:proofErr w:type="spellStart"/>
      <w:r>
        <w:t>T</w:t>
      </w:r>
      <w:r w:rsidR="00626611">
        <w:t>rong</w:t>
      </w:r>
      <w:proofErr w:type="spellEnd"/>
      <w:r w:rsidR="00626611">
        <w:t xml:space="preserve"> Action index của controller Home nhập </w:t>
      </w:r>
      <w:proofErr w:type="spellStart"/>
      <w:r w:rsidR="00626611">
        <w:t>khai</w:t>
      </w:r>
      <w:proofErr w:type="spellEnd"/>
      <w:r w:rsidR="00626611">
        <w:t xml:space="preserve"> báo </w:t>
      </w:r>
      <w:proofErr w:type="spellStart"/>
      <w:r w:rsidR="00626611">
        <w:t>ViewBag</w:t>
      </w:r>
      <w:proofErr w:type="spellEnd"/>
      <w:r w:rsidR="00626611">
        <w:t>:</w:t>
      </w:r>
    </w:p>
    <w:p w14:paraId="08D4AB93" w14:textId="6D2E5295" w:rsidR="00B0057B" w:rsidRDefault="00517BF3" w:rsidP="00494C71">
      <w:r>
        <w:rPr>
          <w:noProof/>
        </w:rPr>
        <w:drawing>
          <wp:inline distT="0" distB="0" distL="0" distR="0" wp14:anchorId="4C675F44" wp14:editId="0F6C8DBB">
            <wp:extent cx="5972175" cy="6506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30435"/>
                    <a:stretch/>
                  </pic:blipFill>
                  <pic:spPr bwMode="auto">
                    <a:xfrm>
                      <a:off x="0" y="0"/>
                      <a:ext cx="5972175" cy="650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317D0" w14:textId="5466FBBA" w:rsidR="00517BF3" w:rsidRDefault="00517BF3" w:rsidP="00517BF3">
      <w:pPr>
        <w:pStyle w:val="ListParagraph"/>
        <w:numPr>
          <w:ilvl w:val="0"/>
          <w:numId w:val="28"/>
        </w:numPr>
      </w:pPr>
      <w:r>
        <w:t xml:space="preserve">Để hiển thị được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văn</w:t>
      </w:r>
      <w:proofErr w:type="spellEnd"/>
      <w:r>
        <w:t xml:space="preserve"> bản trên </w:t>
      </w:r>
      <w:r w:rsidR="00E457C9">
        <w:t xml:space="preserve">view </w:t>
      </w:r>
      <w:proofErr w:type="spellStart"/>
      <w:r w:rsidR="00E457C9">
        <w:t>Index.cshtml</w:t>
      </w:r>
      <w:proofErr w:type="spellEnd"/>
      <w:r w:rsidR="00E457C9">
        <w:t xml:space="preserve">. </w:t>
      </w:r>
      <w:proofErr w:type="spellStart"/>
      <w:r w:rsidR="00E457C9">
        <w:t>Trong</w:t>
      </w:r>
      <w:proofErr w:type="spellEnd"/>
      <w:r w:rsidR="00E457C9">
        <w:t xml:space="preserve"> View index </w:t>
      </w:r>
      <w:proofErr w:type="spellStart"/>
      <w:r w:rsidR="00E457C9">
        <w:t>hãy</w:t>
      </w:r>
      <w:proofErr w:type="spellEnd"/>
      <w:r w:rsidR="00E457C9">
        <w:t xml:space="preserve"> nhập </w:t>
      </w:r>
      <w:proofErr w:type="spellStart"/>
      <w:r w:rsidR="00E457C9">
        <w:t>đoạn</w:t>
      </w:r>
      <w:proofErr w:type="spellEnd"/>
      <w:r w:rsidR="00E457C9">
        <w:t xml:space="preserve"> code </w:t>
      </w:r>
      <w:proofErr w:type="spellStart"/>
      <w:r w:rsidR="00E457C9">
        <w:t>sau</w:t>
      </w:r>
      <w:proofErr w:type="spellEnd"/>
      <w:r w:rsidR="00E457C9">
        <w:t>:</w:t>
      </w:r>
    </w:p>
    <w:p w14:paraId="0DD3E6C4" w14:textId="00745944" w:rsidR="00E457C9" w:rsidRDefault="00E457C9" w:rsidP="00E457C9">
      <w:r w:rsidRPr="00E457C9">
        <w:drawing>
          <wp:inline distT="0" distB="0" distL="0" distR="0" wp14:anchorId="200F5FEB" wp14:editId="08DF7ABD">
            <wp:extent cx="3439005" cy="419158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2673" w14:textId="56A64A37" w:rsidR="00E457C9" w:rsidRDefault="00E457C9" w:rsidP="00E457C9">
      <w:proofErr w:type="spellStart"/>
      <w:r>
        <w:lastRenderedPageBreak/>
        <w:t>Trong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coded này </w:t>
      </w:r>
      <w:r w:rsidR="0073554E">
        <w:t xml:space="preserve">sử dụng </w:t>
      </w:r>
      <w:proofErr w:type="spellStart"/>
      <w:r w:rsidR="0073554E">
        <w:t>ViewBag.Message</w:t>
      </w:r>
      <w:proofErr w:type="spellEnd"/>
      <w:r w:rsidR="0073554E">
        <w:t xml:space="preserve"> được </w:t>
      </w:r>
      <w:proofErr w:type="spellStart"/>
      <w:r w:rsidR="0073554E">
        <w:t>khai</w:t>
      </w:r>
      <w:proofErr w:type="spellEnd"/>
      <w:r w:rsidR="0073554E">
        <w:t xml:space="preserve"> báo </w:t>
      </w:r>
      <w:proofErr w:type="spellStart"/>
      <w:r w:rsidR="0073554E">
        <w:t>trong</w:t>
      </w:r>
      <w:proofErr w:type="spellEnd"/>
      <w:r w:rsidR="0073554E">
        <w:t xml:space="preserve"> Controller home.</w:t>
      </w:r>
    </w:p>
    <w:p w14:paraId="447A01D6" w14:textId="744D8FF8" w:rsidR="0073554E" w:rsidRDefault="0073554E" w:rsidP="00E457C9">
      <w:r>
        <w:t>Nhận xét:</w:t>
      </w:r>
    </w:p>
    <w:p w14:paraId="5E991607" w14:textId="79C59471" w:rsidR="0073554E" w:rsidRDefault="0073554E" w:rsidP="0073554E">
      <w:pPr>
        <w:pStyle w:val="ListParagraph"/>
        <w:numPr>
          <w:ilvl w:val="0"/>
          <w:numId w:val="28"/>
        </w:numPr>
      </w:pPr>
      <w:proofErr w:type="spellStart"/>
      <w:r>
        <w:t>ViewBag.Message</w:t>
      </w:r>
      <w:proofErr w:type="spellEnd"/>
      <w:r>
        <w:t xml:space="preserve"> được sử dụng </w:t>
      </w:r>
      <w:proofErr w:type="spellStart"/>
      <w:r>
        <w:t>như</w:t>
      </w:r>
      <w:proofErr w:type="spellEnd"/>
      <w:r>
        <w:t xml:space="preserve"> 1 biến</w:t>
      </w:r>
      <w:r w:rsidR="00B51A81">
        <w:t xml:space="preserve"> được </w:t>
      </w:r>
      <w:proofErr w:type="spellStart"/>
      <w:r w:rsidR="00B51A81">
        <w:t>khai</w:t>
      </w:r>
      <w:proofErr w:type="spellEnd"/>
      <w:r w:rsidR="00B51A81">
        <w:t xml:space="preserve"> báo và </w:t>
      </w:r>
      <w:proofErr w:type="spellStart"/>
      <w:r w:rsidR="00B51A81">
        <w:t>gán</w:t>
      </w:r>
      <w:proofErr w:type="spellEnd"/>
      <w:r w:rsidR="00B51A81">
        <w:t xml:space="preserve"> giá trị </w:t>
      </w:r>
      <w:proofErr w:type="spellStart"/>
      <w:r w:rsidR="00B51A81">
        <w:t>trong</w:t>
      </w:r>
      <w:proofErr w:type="spellEnd"/>
      <w:r w:rsidR="00B51A81">
        <w:t xml:space="preserve"> Action của Controller. </w:t>
      </w:r>
    </w:p>
    <w:p w14:paraId="2BDCA5D8" w14:textId="2C7FA053" w:rsidR="00B51A81" w:rsidRDefault="00B51A81" w:rsidP="0073554E">
      <w:pPr>
        <w:pStyle w:val="ListParagraph"/>
        <w:numPr>
          <w:ilvl w:val="0"/>
          <w:numId w:val="28"/>
        </w:numPr>
      </w:pPr>
      <w:r>
        <w:t xml:space="preserve">Khi sử dụng Biến này </w:t>
      </w:r>
      <w:proofErr w:type="spellStart"/>
      <w:r>
        <w:t>trong</w:t>
      </w:r>
      <w:proofErr w:type="spellEnd"/>
      <w:r>
        <w:t xml:space="preserve"> view, ta sử dụng </w:t>
      </w:r>
      <w:proofErr w:type="spellStart"/>
      <w:r>
        <w:t>cú</w:t>
      </w:r>
      <w:proofErr w:type="spellEnd"/>
      <w:r>
        <w:t xml:space="preserve"> pháp Razor để hiển thị</w:t>
      </w:r>
      <w:r w:rsidR="00370DCF">
        <w:t xml:space="preserve"> (đánh </w:t>
      </w:r>
      <w:proofErr w:type="spellStart"/>
      <w:r w:rsidR="00370DCF">
        <w:t>sau</w:t>
      </w:r>
      <w:proofErr w:type="spellEnd"/>
      <w:r w:rsidR="00370DCF">
        <w:t xml:space="preserve"> </w:t>
      </w:r>
      <w:proofErr w:type="spellStart"/>
      <w:r w:rsidR="00370DCF">
        <w:t>dấu</w:t>
      </w:r>
      <w:proofErr w:type="spellEnd"/>
      <w:r w:rsidR="00370DCF">
        <w:t xml:space="preserve"> @)</w:t>
      </w:r>
    </w:p>
    <w:p w14:paraId="37365C0E" w14:textId="006D8ED3" w:rsidR="00370DCF" w:rsidRDefault="00370DCF" w:rsidP="0073554E">
      <w:pPr>
        <w:pStyle w:val="ListParagraph"/>
        <w:numPr>
          <w:ilvl w:val="0"/>
          <w:numId w:val="28"/>
        </w:numPr>
      </w:pPr>
      <w:r>
        <w:t xml:space="preserve">Khi sử dụng </w:t>
      </w:r>
      <w:proofErr w:type="spellStart"/>
      <w:r>
        <w:t>viewBag</w:t>
      </w:r>
      <w:proofErr w:type="spellEnd"/>
      <w:r>
        <w:t xml:space="preserve">, ta </w:t>
      </w:r>
      <w:proofErr w:type="spellStart"/>
      <w:r>
        <w:t>gán</w:t>
      </w:r>
      <w:proofErr w:type="spellEnd"/>
      <w:r>
        <w:t xml:space="preserve"> giá trị </w:t>
      </w:r>
      <w:proofErr w:type="spellStart"/>
      <w:r>
        <w:t>kiểu</w:t>
      </w:r>
      <w:proofErr w:type="spellEnd"/>
      <w:r>
        <w:t xml:space="preserve"> gì cho </w:t>
      </w:r>
      <w:proofErr w:type="spellStart"/>
      <w:r>
        <w:t>ViewBag</w:t>
      </w:r>
      <w:proofErr w:type="spellEnd"/>
      <w:r>
        <w:t xml:space="preserve"> thì </w:t>
      </w:r>
      <w:proofErr w:type="spellStart"/>
      <w:r>
        <w:t>ViewBag</w:t>
      </w:r>
      <w:proofErr w:type="spellEnd"/>
      <w:r>
        <w:t xml:space="preserve"> sẽ tự động nhận </w:t>
      </w:r>
      <w:proofErr w:type="spellStart"/>
      <w:r>
        <w:t>kiểu</w:t>
      </w:r>
      <w:proofErr w:type="spellEnd"/>
      <w:r>
        <w:t xml:space="preserve"> dữ liệu đó mà không phải </w:t>
      </w:r>
      <w:proofErr w:type="spellStart"/>
      <w:r>
        <w:t>ép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tường minh.</w:t>
      </w:r>
    </w:p>
    <w:p w14:paraId="060CF266" w14:textId="0F02DCF3" w:rsidR="003D3DB1" w:rsidRDefault="003D3DB1" w:rsidP="003D3DB1">
      <w:pPr>
        <w:pStyle w:val="ListParagraph"/>
        <w:numPr>
          <w:ilvl w:val="0"/>
          <w:numId w:val="29"/>
        </w:numPr>
      </w:pPr>
      <w:r>
        <w:t xml:space="preserve">Sau </w:t>
      </w:r>
      <w:proofErr w:type="spellStart"/>
      <w:r>
        <w:t>khi</w:t>
      </w:r>
      <w:proofErr w:type="spellEnd"/>
      <w:r>
        <w:t xml:space="preserve"> hoàn tất yêu cầu 4 </w:t>
      </w:r>
      <w:proofErr w:type="spellStart"/>
      <w:r>
        <w:t>hãy</w:t>
      </w:r>
      <w:proofErr w:type="spellEnd"/>
      <w:r>
        <w:t xml:space="preserve"> build project website để </w:t>
      </w:r>
      <w:proofErr w:type="spellStart"/>
      <w:r>
        <w:t>xem</w:t>
      </w:r>
      <w:proofErr w:type="spellEnd"/>
      <w:r>
        <w:t xml:space="preserve"> kết quả.</w:t>
      </w:r>
    </w:p>
    <w:p w14:paraId="3F38E4F2" w14:textId="35EEB67E" w:rsidR="00626611" w:rsidRDefault="00626611" w:rsidP="00494C71">
      <w:r w:rsidRPr="005A21B8">
        <w:rPr>
          <w:rStyle w:val="Heading1Char"/>
        </w:rPr>
        <w:t>Yêu cầu 5:</w:t>
      </w:r>
      <w:r>
        <w:t xml:space="preserve"> </w:t>
      </w:r>
      <w:proofErr w:type="spellStart"/>
      <w:r w:rsidR="003D3DB1">
        <w:t>Tương</w:t>
      </w:r>
      <w:proofErr w:type="spellEnd"/>
      <w:r w:rsidR="003D3DB1">
        <w:t xml:space="preserve"> tự yêu cầu 4 </w:t>
      </w:r>
      <w:proofErr w:type="spellStart"/>
      <w:r w:rsidR="003D3DB1">
        <w:t>trong</w:t>
      </w:r>
      <w:proofErr w:type="spellEnd"/>
      <w:r w:rsidR="003D3DB1">
        <w:t xml:space="preserve"> Action index của controller home</w:t>
      </w:r>
      <w:r w:rsidR="005A21B8">
        <w:t>.</w:t>
      </w:r>
      <w:r w:rsidR="003D3DB1">
        <w:t xml:space="preserve"> </w:t>
      </w:r>
      <w:proofErr w:type="spellStart"/>
      <w:r w:rsidR="005A21B8">
        <w:t>Hãy</w:t>
      </w:r>
      <w:proofErr w:type="spellEnd"/>
      <w:r w:rsidR="005A21B8">
        <w:t xml:space="preserve"> hiển thị </w:t>
      </w:r>
      <w:proofErr w:type="spellStart"/>
      <w:r w:rsidR="005A21B8">
        <w:t>dòng</w:t>
      </w:r>
      <w:proofErr w:type="spellEnd"/>
      <w:r w:rsidR="005A21B8">
        <w:t xml:space="preserve"> </w:t>
      </w:r>
      <w:proofErr w:type="spellStart"/>
      <w:r w:rsidR="005A21B8">
        <w:t>chữ</w:t>
      </w:r>
      <w:proofErr w:type="spellEnd"/>
      <w:r w:rsidR="005A21B8">
        <w:t xml:space="preserve"> “</w:t>
      </w:r>
      <w:proofErr w:type="spellStart"/>
      <w:r w:rsidR="005A21B8">
        <w:t>Tôi</w:t>
      </w:r>
      <w:proofErr w:type="spellEnd"/>
      <w:r w:rsidR="005A21B8">
        <w:t xml:space="preserve"> đã biết lập trình web bằng ASP.NET MVC5”</w:t>
      </w:r>
      <w:r w:rsidR="002B78FD">
        <w:t>.</w:t>
      </w:r>
      <w:r w:rsidR="005A21B8">
        <w:t xml:space="preserve"> 30 lần trên view </w:t>
      </w:r>
      <w:proofErr w:type="spellStart"/>
      <w:proofErr w:type="gramStart"/>
      <w:r w:rsidR="005A21B8">
        <w:t>index.cshtml</w:t>
      </w:r>
      <w:proofErr w:type="spellEnd"/>
      <w:proofErr w:type="gramEnd"/>
      <w:r w:rsidR="005A21B8">
        <w:t xml:space="preserve">, với size </w:t>
      </w:r>
      <w:proofErr w:type="spellStart"/>
      <w:r w:rsidR="005A21B8">
        <w:t>chữ</w:t>
      </w:r>
      <w:proofErr w:type="spellEnd"/>
      <w:r w:rsidR="005A21B8">
        <w:t xml:space="preserve"> lớn=4em.</w:t>
      </w:r>
    </w:p>
    <w:p w14:paraId="21DBC9F4" w14:textId="2CE4F093" w:rsidR="005A21B8" w:rsidRDefault="005A21B8" w:rsidP="00494C71">
      <w:r>
        <w:t xml:space="preserve">Hướng dẫn: </w:t>
      </w:r>
    </w:p>
    <w:p w14:paraId="65EE10CA" w14:textId="75BE0D49" w:rsidR="005A21B8" w:rsidRDefault="009B0F9E" w:rsidP="009B0F9E">
      <w:pPr>
        <w:pStyle w:val="ListParagraph"/>
        <w:numPr>
          <w:ilvl w:val="0"/>
          <w:numId w:val="28"/>
        </w:numPr>
      </w:pPr>
      <w:proofErr w:type="spellStart"/>
      <w:r>
        <w:t>Khai</w:t>
      </w:r>
      <w:proofErr w:type="spellEnd"/>
      <w:r>
        <w:t xml:space="preserve"> báo </w:t>
      </w:r>
      <w:proofErr w:type="spellStart"/>
      <w:r>
        <w:t>ViewBa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Action Index của Controller Home.</w:t>
      </w:r>
    </w:p>
    <w:p w14:paraId="17109F16" w14:textId="6AE2BE7D" w:rsidR="00DE61F1" w:rsidRDefault="00DE61F1" w:rsidP="00DE61F1">
      <w:pPr>
        <w:ind w:left="289" w:firstLine="0"/>
      </w:pPr>
      <w:r w:rsidRPr="00DE61F1">
        <w:drawing>
          <wp:inline distT="0" distB="0" distL="0" distR="0" wp14:anchorId="25394D81" wp14:editId="6E55FA51">
            <wp:extent cx="5972175" cy="923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2A358" w14:textId="54161504" w:rsidR="00DE61F1" w:rsidRDefault="00DE61F1" w:rsidP="00DE61F1">
      <w:pPr>
        <w:pStyle w:val="ListParagraph"/>
        <w:numPr>
          <w:ilvl w:val="0"/>
          <w:numId w:val="28"/>
        </w:numPr>
      </w:pPr>
      <w:proofErr w:type="spellStart"/>
      <w:r>
        <w:t>Trong</w:t>
      </w:r>
      <w:proofErr w:type="spellEnd"/>
      <w:r>
        <w:t xml:space="preserve"> view </w:t>
      </w:r>
      <w:proofErr w:type="spellStart"/>
      <w:r>
        <w:t>Index.cshtml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nhập </w:t>
      </w:r>
      <w:proofErr w:type="spellStart"/>
      <w:r>
        <w:t>đoạn</w:t>
      </w:r>
      <w:proofErr w:type="spellEnd"/>
      <w:r>
        <w:t xml:space="preserve"> code </w:t>
      </w:r>
      <w:proofErr w:type="spellStart"/>
      <w:r>
        <w:t>sau</w:t>
      </w:r>
      <w:proofErr w:type="spellEnd"/>
      <w:r>
        <w:t>:</w:t>
      </w:r>
    </w:p>
    <w:p w14:paraId="1DFBE7B8" w14:textId="6E310FB8" w:rsidR="009B0F9E" w:rsidRDefault="00DE61F1" w:rsidP="00494C71">
      <w:r w:rsidRPr="00DE61F1">
        <w:drawing>
          <wp:inline distT="0" distB="0" distL="0" distR="0" wp14:anchorId="78C1491E" wp14:editId="21EDC8E2">
            <wp:extent cx="4761781" cy="1072856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6242" cy="11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0507F" w14:textId="77777777" w:rsidR="009A48C3" w:rsidRDefault="00DE61F1" w:rsidP="00494C71">
      <w:proofErr w:type="spellStart"/>
      <w:r>
        <w:t>Trong</w:t>
      </w:r>
      <w:proofErr w:type="spellEnd"/>
      <w:r>
        <w:t xml:space="preserve"> đó: </w:t>
      </w:r>
    </w:p>
    <w:p w14:paraId="6B34FACE" w14:textId="18F55907" w:rsidR="00DE61F1" w:rsidRDefault="009A48C3" w:rsidP="00494C71">
      <w:r>
        <w:t>+ S</w:t>
      </w:r>
      <w:r w:rsidR="007018C1">
        <w:t xml:space="preserve">ử dụng @ để nhúng code C# (vòng lặp for theo C#) vào </w:t>
      </w:r>
      <w:proofErr w:type="spellStart"/>
      <w:r w:rsidR="007018C1">
        <w:t>trong</w:t>
      </w:r>
      <w:proofErr w:type="spellEnd"/>
      <w:r w:rsidR="007018C1">
        <w:t xml:space="preserve"> file HTML theo </w:t>
      </w:r>
      <w:proofErr w:type="spellStart"/>
      <w:r w:rsidR="007018C1">
        <w:t>cú</w:t>
      </w:r>
      <w:proofErr w:type="spellEnd"/>
      <w:r w:rsidR="007018C1">
        <w:t xml:space="preserve"> pháp của Razor.</w:t>
      </w:r>
    </w:p>
    <w:p w14:paraId="2398743E" w14:textId="3A405946" w:rsidR="009A48C3" w:rsidRDefault="009A48C3" w:rsidP="00494C71">
      <w:r>
        <w:lastRenderedPageBreak/>
        <w:t xml:space="preserve">+ </w:t>
      </w:r>
      <w:proofErr w:type="spellStart"/>
      <w:r>
        <w:t>ViewBag.SoLan</w:t>
      </w:r>
      <w:proofErr w:type="spellEnd"/>
      <w:r>
        <w:t xml:space="preserve"> và </w:t>
      </w:r>
      <w:proofErr w:type="spellStart"/>
      <w:r>
        <w:t>ViewBag.LoiChao</w:t>
      </w:r>
      <w:proofErr w:type="spellEnd"/>
      <w:r>
        <w:t xml:space="preserve"> được lấy từ Action Index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omeController</w:t>
      </w:r>
      <w:proofErr w:type="spellEnd"/>
      <w:r>
        <w:t>.</w:t>
      </w:r>
    </w:p>
    <w:p w14:paraId="51AD9DBB" w14:textId="004E221D" w:rsidR="00B855FD" w:rsidRDefault="00B855FD" w:rsidP="00494C71">
      <w:r w:rsidRPr="00146988">
        <w:rPr>
          <w:rStyle w:val="Heading1Char"/>
        </w:rPr>
        <w:t>Yêu cầu 6:</w:t>
      </w:r>
      <w:r>
        <w:t xml:space="preserve"> </w:t>
      </w:r>
      <w:r w:rsidR="00146988">
        <w:t xml:space="preserve">Sử dụng </w:t>
      </w:r>
      <w:proofErr w:type="spellStart"/>
      <w:r w:rsidR="00146988">
        <w:t>kiểu</w:t>
      </w:r>
      <w:proofErr w:type="spellEnd"/>
      <w:r w:rsidR="00146988">
        <w:t xml:space="preserve"> dữ liệu Object với </w:t>
      </w:r>
      <w:proofErr w:type="spellStart"/>
      <w:r w:rsidR="00146988">
        <w:t>ViewBag</w:t>
      </w:r>
      <w:proofErr w:type="spellEnd"/>
      <w:r w:rsidR="00146988">
        <w:t>.</w:t>
      </w:r>
    </w:p>
    <w:p w14:paraId="507F69AF" w14:textId="53955BB7" w:rsidR="00146988" w:rsidRDefault="00146988" w:rsidP="00146988">
      <w:pPr>
        <w:pStyle w:val="ListParagraph"/>
        <w:numPr>
          <w:ilvl w:val="0"/>
          <w:numId w:val="28"/>
        </w:numPr>
      </w:pPr>
      <w:r>
        <w:t xml:space="preserve">Tạo một object Student gồm các thông tin </w:t>
      </w:r>
      <w:proofErr w:type="spellStart"/>
      <w:r>
        <w:t>sau</w:t>
      </w:r>
      <w:proofErr w:type="spellEnd"/>
      <w:r>
        <w:t xml:space="preserve">: </w:t>
      </w:r>
      <w:proofErr w:type="spellStart"/>
      <w:r>
        <w:t>StudentID</w:t>
      </w:r>
      <w:proofErr w:type="spellEnd"/>
      <w:r>
        <w:t xml:space="preserve">, </w:t>
      </w:r>
      <w:proofErr w:type="spellStart"/>
      <w:r>
        <w:t>StudetnName</w:t>
      </w:r>
      <w:proofErr w:type="spellEnd"/>
      <w:r>
        <w:t xml:space="preserve">, </w:t>
      </w:r>
      <w:proofErr w:type="spellStart"/>
      <w:r>
        <w:t>ClassName</w:t>
      </w:r>
      <w:proofErr w:type="spellEnd"/>
      <w:r>
        <w:t>, Address.</w:t>
      </w:r>
    </w:p>
    <w:p w14:paraId="23EC643B" w14:textId="00A44EC6" w:rsidR="00146988" w:rsidRDefault="005A34E0" w:rsidP="00146988">
      <w:pPr>
        <w:pStyle w:val="ListParagraph"/>
        <w:numPr>
          <w:ilvl w:val="0"/>
          <w:numId w:val="28"/>
        </w:numPr>
      </w:pPr>
      <w:proofErr w:type="spellStart"/>
      <w:r>
        <w:t>Khởi</w:t>
      </w:r>
      <w:proofErr w:type="spellEnd"/>
      <w:r>
        <w:t xml:space="preserve"> tạo giá trị 1 student từ </w:t>
      </w:r>
      <w:proofErr w:type="spellStart"/>
      <w:r>
        <w:t>kiểu</w:t>
      </w:r>
      <w:proofErr w:type="spellEnd"/>
      <w:r>
        <w:t xml:space="preserve"> dữ liệu mới tạo </w:t>
      </w:r>
    </w:p>
    <w:p w14:paraId="3A6EB7CE" w14:textId="0C995DDA" w:rsidR="005A34E0" w:rsidRDefault="005A34E0" w:rsidP="00146988">
      <w:pPr>
        <w:pStyle w:val="ListParagraph"/>
        <w:numPr>
          <w:ilvl w:val="0"/>
          <w:numId w:val="28"/>
        </w:numPr>
      </w:pPr>
      <w:r>
        <w:t xml:space="preserve">Truyền đối tượng sinh viên sang view và hiển thị thông tin đó trên trình </w:t>
      </w:r>
      <w:proofErr w:type="spellStart"/>
      <w:r>
        <w:t>duyệt</w:t>
      </w:r>
      <w:proofErr w:type="spellEnd"/>
      <w:r>
        <w:t>.</w:t>
      </w:r>
    </w:p>
    <w:p w14:paraId="72B22280" w14:textId="782C4031" w:rsidR="005A34E0" w:rsidRDefault="005A34E0" w:rsidP="005A34E0">
      <w:r>
        <w:t>Hướng dẫn:</w:t>
      </w:r>
    </w:p>
    <w:p w14:paraId="54A7923C" w14:textId="01D0A995" w:rsidR="005A34E0" w:rsidRDefault="005A34E0" w:rsidP="005A34E0">
      <w:pPr>
        <w:pStyle w:val="ListParagraph"/>
        <w:numPr>
          <w:ilvl w:val="0"/>
          <w:numId w:val="28"/>
        </w:numPr>
      </w:pPr>
      <w:r>
        <w:t xml:space="preserve">Tạo một Class Studen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Models của Project website.</w:t>
      </w:r>
    </w:p>
    <w:p w14:paraId="3D066E67" w14:textId="2605F878" w:rsidR="005A34E0" w:rsidRDefault="00814EA9" w:rsidP="005A34E0">
      <w:pPr>
        <w:pStyle w:val="ListParagraph"/>
        <w:numPr>
          <w:ilvl w:val="0"/>
          <w:numId w:val="28"/>
        </w:numPr>
      </w:pPr>
      <w:proofErr w:type="spellStart"/>
      <w:r>
        <w:t>Trong</w:t>
      </w:r>
      <w:proofErr w:type="spellEnd"/>
      <w:r>
        <w:t xml:space="preserve"> Class Student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báo các thuộc tính </w:t>
      </w:r>
      <w:proofErr w:type="spellStart"/>
      <w:r>
        <w:t>như</w:t>
      </w:r>
      <w:proofErr w:type="spellEnd"/>
      <w:r>
        <w:t xml:space="preserve"> yêu cầu</w:t>
      </w:r>
    </w:p>
    <w:p w14:paraId="4E19CF29" w14:textId="14DDA1C3" w:rsidR="00262907" w:rsidRDefault="00262907" w:rsidP="00262907">
      <w:r w:rsidRPr="00262907">
        <w:drawing>
          <wp:inline distT="0" distB="0" distL="0" distR="0" wp14:anchorId="15936C2A" wp14:editId="2390564E">
            <wp:extent cx="3811580" cy="2441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3334" cy="246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62F7B" w14:textId="7C2F010E" w:rsidR="00262907" w:rsidRDefault="00814EA9" w:rsidP="00262907">
      <w:pPr>
        <w:pStyle w:val="ListParagraph"/>
        <w:numPr>
          <w:ilvl w:val="0"/>
          <w:numId w:val="28"/>
        </w:numPr>
      </w:pPr>
      <w:r>
        <w:t xml:space="preserve">Tạo một Action có </w:t>
      </w:r>
      <w:proofErr w:type="spellStart"/>
      <w:r>
        <w:t>tên</w:t>
      </w:r>
      <w:proofErr w:type="spellEnd"/>
      <w:r>
        <w:t xml:space="preserve"> là </w:t>
      </w:r>
      <w:proofErr w:type="spellStart"/>
      <w:proofErr w:type="gramStart"/>
      <w:r>
        <w:t>HienThiSinhVien</w:t>
      </w:r>
      <w:proofErr w:type="spellEnd"/>
      <w:r>
        <w:t>(</w:t>
      </w:r>
      <w:proofErr w:type="gramEnd"/>
      <w:r>
        <w:t xml:space="preserve">)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omController</w:t>
      </w:r>
      <w:proofErr w:type="spellEnd"/>
      <w:r>
        <w:t>.</w:t>
      </w:r>
    </w:p>
    <w:p w14:paraId="461B7E74" w14:textId="32486608" w:rsidR="00814EA9" w:rsidRDefault="00814EA9" w:rsidP="005A34E0">
      <w:pPr>
        <w:pStyle w:val="ListParagraph"/>
        <w:numPr>
          <w:ilvl w:val="0"/>
          <w:numId w:val="28"/>
        </w:numPr>
      </w:pPr>
      <w:r>
        <w:t xml:space="preserve">Nhập code </w:t>
      </w:r>
      <w:proofErr w:type="spellStart"/>
      <w:r w:rsidR="00E13477">
        <w:t>khởi</w:t>
      </w:r>
      <w:proofErr w:type="spellEnd"/>
      <w:r w:rsidR="00E13477">
        <w:t xml:space="preserve"> tạo giá trị cho các thuộc tính của Student.</w:t>
      </w:r>
    </w:p>
    <w:p w14:paraId="1E7F02C5" w14:textId="051FACA2" w:rsidR="00262907" w:rsidRDefault="00262907" w:rsidP="00262907">
      <w:r w:rsidRPr="00262907">
        <w:lastRenderedPageBreak/>
        <w:drawing>
          <wp:inline distT="0" distB="0" distL="0" distR="0" wp14:anchorId="2B2E6B17" wp14:editId="100FD8B7">
            <wp:extent cx="4436674" cy="288277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055" cy="289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AD177" w14:textId="5AA548C4" w:rsidR="00E13477" w:rsidRDefault="00E13477" w:rsidP="005A34E0">
      <w:pPr>
        <w:pStyle w:val="ListParagraph"/>
        <w:numPr>
          <w:ilvl w:val="0"/>
          <w:numId w:val="28"/>
        </w:numPr>
      </w:pPr>
      <w:r>
        <w:t xml:space="preserve">Tạo view </w:t>
      </w:r>
      <w:proofErr w:type="spellStart"/>
      <w:r>
        <w:t>HienThiSinhVien</w:t>
      </w:r>
      <w:proofErr w:type="spellEnd"/>
      <w:r>
        <w:t xml:space="preserve"> và tiến hành hiển thị thông tin sinh viên trên views.</w:t>
      </w:r>
    </w:p>
    <w:p w14:paraId="11E55F8C" w14:textId="3999C203" w:rsidR="00850386" w:rsidRDefault="00850386" w:rsidP="00850386">
      <w:pPr>
        <w:ind w:left="289" w:firstLine="0"/>
      </w:pPr>
      <w:r w:rsidRPr="00850386">
        <w:drawing>
          <wp:inline distT="0" distB="0" distL="0" distR="0" wp14:anchorId="5DA6E56D" wp14:editId="26BD7EFA">
            <wp:extent cx="5782394" cy="1295428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6563" cy="1296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4B279" w14:textId="08CB44F4" w:rsidR="00850386" w:rsidRDefault="00EA0F06" w:rsidP="00EA0F06">
      <w:pPr>
        <w:pStyle w:val="ListParagraph"/>
        <w:numPr>
          <w:ilvl w:val="0"/>
          <w:numId w:val="29"/>
        </w:numPr>
      </w:pPr>
      <w:r>
        <w:t xml:space="preserve">Sau </w:t>
      </w:r>
      <w:proofErr w:type="spellStart"/>
      <w:r>
        <w:t>khi</w:t>
      </w:r>
      <w:proofErr w:type="spellEnd"/>
      <w:r>
        <w:t xml:space="preserve"> hoàn tất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để </w:t>
      </w:r>
      <w:proofErr w:type="spellStart"/>
      <w:r>
        <w:t>xem</w:t>
      </w:r>
      <w:proofErr w:type="spellEnd"/>
      <w:r>
        <w:t xml:space="preserve"> kết quả trên trình </w:t>
      </w:r>
      <w:proofErr w:type="spellStart"/>
      <w:r>
        <w:t>duyệt</w:t>
      </w:r>
      <w:proofErr w:type="spellEnd"/>
      <w:r>
        <w:t>.</w:t>
      </w:r>
    </w:p>
    <w:p w14:paraId="79210274" w14:textId="796ECADD" w:rsidR="00EA0F06" w:rsidRDefault="00EA0F06" w:rsidP="00EA0F06">
      <w:r>
        <w:t xml:space="preserve">Yêu cầu 7: Sử dụng </w:t>
      </w:r>
      <w:proofErr w:type="spellStart"/>
      <w:r>
        <w:t>kiểu</w:t>
      </w:r>
      <w:proofErr w:type="spellEnd"/>
      <w:r>
        <w:t xml:space="preserve"> danh sách (List</w:t>
      </w:r>
      <w:r w:rsidR="00575570">
        <w:t xml:space="preserve">&lt;Student&gt;) với </w:t>
      </w:r>
      <w:proofErr w:type="spellStart"/>
      <w:r w:rsidR="00575570">
        <w:t>ViewBag</w:t>
      </w:r>
      <w:proofErr w:type="spellEnd"/>
    </w:p>
    <w:p w14:paraId="2A696EF5" w14:textId="619A6106" w:rsidR="00575570" w:rsidRDefault="00575570" w:rsidP="00575570">
      <w:pPr>
        <w:pStyle w:val="ListParagraph"/>
        <w:numPr>
          <w:ilvl w:val="0"/>
          <w:numId w:val="28"/>
        </w:numPr>
      </w:pPr>
      <w:proofErr w:type="spellStart"/>
      <w:r>
        <w:t>Khởi</w:t>
      </w:r>
      <w:proofErr w:type="spellEnd"/>
      <w:r>
        <w:t xml:space="preserve"> tạo một danh sách student và hiển thị danh sách đó trên trình </w:t>
      </w:r>
      <w:proofErr w:type="spellStart"/>
      <w:r>
        <w:t>duyệt</w:t>
      </w:r>
      <w:proofErr w:type="spellEnd"/>
    </w:p>
    <w:p w14:paraId="7A8910CC" w14:textId="531DB6B2" w:rsidR="00086AFB" w:rsidRDefault="00086AFB" w:rsidP="00086AFB">
      <w:r>
        <w:t>Hướng dẫn:</w:t>
      </w:r>
    </w:p>
    <w:p w14:paraId="35F6A82D" w14:textId="1D23B110" w:rsidR="00086AFB" w:rsidRDefault="00086AFB" w:rsidP="00086AFB">
      <w:pPr>
        <w:pStyle w:val="ListParagraph"/>
        <w:numPr>
          <w:ilvl w:val="0"/>
          <w:numId w:val="28"/>
        </w:numPr>
      </w:pPr>
      <w:r>
        <w:t xml:space="preserve">Tại </w:t>
      </w:r>
      <w:proofErr w:type="spellStart"/>
      <w:r>
        <w:t>HomeController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tạo một Action có </w:t>
      </w:r>
      <w:proofErr w:type="spellStart"/>
      <w:r>
        <w:t>tên</w:t>
      </w:r>
      <w:proofErr w:type="spellEnd"/>
      <w:r>
        <w:t xml:space="preserve"> là </w:t>
      </w:r>
      <w:proofErr w:type="spellStart"/>
      <w:proofErr w:type="gramStart"/>
      <w:r w:rsidRPr="00086AFB">
        <w:t>HienThiDSSinhVien</w:t>
      </w:r>
      <w:proofErr w:type="spellEnd"/>
      <w:r w:rsidR="00BD3DA5">
        <w:t>(</w:t>
      </w:r>
      <w:proofErr w:type="gramEnd"/>
      <w:r w:rsidR="00BD3DA5">
        <w:t>)</w:t>
      </w:r>
    </w:p>
    <w:p w14:paraId="7D4C671C" w14:textId="7E0DB975" w:rsidR="00F773A8" w:rsidRDefault="00F773A8" w:rsidP="00F773A8">
      <w:r w:rsidRPr="00F773A8">
        <w:drawing>
          <wp:inline distT="0" distB="0" distL="0" distR="0" wp14:anchorId="6F90BD54" wp14:editId="3862FEFE">
            <wp:extent cx="4540190" cy="13618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36284" cy="1390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FCDF7" w14:textId="48DD30B6" w:rsidR="00BD3DA5" w:rsidRDefault="00BD3DA5" w:rsidP="00086AFB">
      <w:pPr>
        <w:pStyle w:val="ListParagraph"/>
        <w:numPr>
          <w:ilvl w:val="0"/>
          <w:numId w:val="28"/>
        </w:numPr>
      </w:pPr>
      <w:r>
        <w:lastRenderedPageBreak/>
        <w:t>Tạo đối tượng danh sách sinh viên List&lt;Student&gt; và nhập 1 danh sách 6 Student cho danh sách đó</w:t>
      </w:r>
    </w:p>
    <w:p w14:paraId="68A2992C" w14:textId="39DA55C8" w:rsidR="00F773A8" w:rsidRDefault="00F773A8" w:rsidP="00086AFB">
      <w:pPr>
        <w:pStyle w:val="ListParagraph"/>
        <w:numPr>
          <w:ilvl w:val="0"/>
          <w:numId w:val="28"/>
        </w:numPr>
      </w:pPr>
      <w:r w:rsidRPr="00F773A8">
        <w:drawing>
          <wp:inline distT="0" distB="0" distL="0" distR="0" wp14:anchorId="0819A915" wp14:editId="12930218">
            <wp:extent cx="5972175" cy="1163955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EF0CA" w14:textId="099E3B7B" w:rsidR="00BD3DA5" w:rsidRDefault="00BD3DA5" w:rsidP="00086AFB">
      <w:pPr>
        <w:pStyle w:val="ListParagraph"/>
        <w:numPr>
          <w:ilvl w:val="0"/>
          <w:numId w:val="28"/>
        </w:numPr>
      </w:pPr>
      <w:proofErr w:type="spellStart"/>
      <w:r>
        <w:t>Gán</w:t>
      </w:r>
      <w:proofErr w:type="spellEnd"/>
      <w:r>
        <w:t xml:space="preserve"> danh sách đó vào </w:t>
      </w:r>
      <w:proofErr w:type="spellStart"/>
      <w:r>
        <w:t>ViewBag</w:t>
      </w:r>
      <w:proofErr w:type="spellEnd"/>
    </w:p>
    <w:p w14:paraId="165C8CF7" w14:textId="72C757C1" w:rsidR="006C435D" w:rsidRDefault="006C435D" w:rsidP="006C435D">
      <w:r w:rsidRPr="006C435D">
        <w:drawing>
          <wp:inline distT="0" distB="0" distL="0" distR="0" wp14:anchorId="647E79AD" wp14:editId="1C2B11F1">
            <wp:extent cx="4134749" cy="703853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2434" cy="74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FAFF6" w14:textId="076F22FE" w:rsidR="00BD3DA5" w:rsidRDefault="00F773A8" w:rsidP="00086AFB">
      <w:pPr>
        <w:pStyle w:val="ListParagraph"/>
        <w:numPr>
          <w:ilvl w:val="0"/>
          <w:numId w:val="28"/>
        </w:numPr>
      </w:pPr>
      <w:r>
        <w:t xml:space="preserve">Tạo view cho Action và </w:t>
      </w:r>
      <w:proofErr w:type="spellStart"/>
      <w:r w:rsidR="00BD3DA5">
        <w:t>HIển</w:t>
      </w:r>
      <w:proofErr w:type="spellEnd"/>
      <w:r w:rsidR="00BD3DA5">
        <w:t xml:space="preserve"> thị danh s</w:t>
      </w:r>
      <w:r>
        <w:t>ách trên view</w:t>
      </w:r>
      <w:r w:rsidR="00DA6E33">
        <w:t xml:space="preserve">: Sẽ hiển thị danh sách student </w:t>
      </w:r>
      <w:proofErr w:type="spellStart"/>
      <w:r w:rsidR="00DA6E33">
        <w:t>trong</w:t>
      </w:r>
      <w:proofErr w:type="spellEnd"/>
      <w:r w:rsidR="00DA6E33">
        <w:t xml:space="preserve"> table.</w:t>
      </w:r>
    </w:p>
    <w:p w14:paraId="526C8CE1" w14:textId="4D9E247E" w:rsidR="006C435D" w:rsidRDefault="006C435D" w:rsidP="006C435D">
      <w:pPr>
        <w:ind w:firstLine="0"/>
      </w:pPr>
      <w:r w:rsidRPr="006C435D">
        <w:drawing>
          <wp:inline distT="0" distB="0" distL="0" distR="0" wp14:anchorId="455C7CA3" wp14:editId="2D29B43D">
            <wp:extent cx="5972175" cy="3826510"/>
            <wp:effectExtent l="0" t="0" r="952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AD4C8" w14:textId="4C90C8B3" w:rsidR="00DA6E33" w:rsidRPr="002800C3" w:rsidRDefault="00DA6E33" w:rsidP="006C435D">
      <w:pPr>
        <w:ind w:firstLine="0"/>
        <w:rPr>
          <w:b/>
          <w:bCs/>
        </w:rPr>
      </w:pPr>
      <w:r w:rsidRPr="002800C3">
        <w:rPr>
          <w:b/>
          <w:bCs/>
        </w:rPr>
        <w:t xml:space="preserve">Thực hiện yêu cầu trên có một cách khác </w:t>
      </w:r>
      <w:proofErr w:type="spellStart"/>
      <w:r w:rsidRPr="002800C3">
        <w:rPr>
          <w:b/>
          <w:bCs/>
        </w:rPr>
        <w:t>như</w:t>
      </w:r>
      <w:proofErr w:type="spellEnd"/>
      <w:r w:rsidRPr="002800C3">
        <w:rPr>
          <w:b/>
          <w:bCs/>
        </w:rPr>
        <w:t xml:space="preserve"> </w:t>
      </w:r>
      <w:proofErr w:type="spellStart"/>
      <w:r w:rsidRPr="002800C3">
        <w:rPr>
          <w:b/>
          <w:bCs/>
        </w:rPr>
        <w:t>sau</w:t>
      </w:r>
      <w:proofErr w:type="spellEnd"/>
      <w:r w:rsidRPr="002800C3">
        <w:rPr>
          <w:b/>
          <w:bCs/>
        </w:rPr>
        <w:t>:</w:t>
      </w:r>
    </w:p>
    <w:p w14:paraId="69705B3C" w14:textId="3DECE7F9" w:rsidR="00DA6E33" w:rsidRDefault="00DA6E33" w:rsidP="00DA6E33">
      <w:pPr>
        <w:pStyle w:val="ListParagraph"/>
        <w:numPr>
          <w:ilvl w:val="0"/>
          <w:numId w:val="28"/>
        </w:numPr>
      </w:pPr>
      <w:proofErr w:type="spellStart"/>
      <w:r>
        <w:t>Thay</w:t>
      </w:r>
      <w:proofErr w:type="spellEnd"/>
      <w:r>
        <w:t xml:space="preserve"> vì khỏi tạo giá trị cho danh sách sinh viên </w:t>
      </w:r>
      <w:proofErr w:type="spellStart"/>
      <w:r w:rsidR="005223EE">
        <w:t>trong</w:t>
      </w:r>
      <w:proofErr w:type="spellEnd"/>
      <w:r w:rsidR="005223EE">
        <w:t xml:space="preserve"> Controller ta có thể tạo 1 class </w:t>
      </w:r>
      <w:proofErr w:type="spellStart"/>
      <w:r w:rsidR="005223EE">
        <w:t>trong</w:t>
      </w:r>
      <w:proofErr w:type="spellEnd"/>
      <w:r w:rsidR="005223EE">
        <w:t xml:space="preserve"> Models để thực hiện việc khỏi tạo giá trị cho danh sách </w:t>
      </w:r>
      <w:proofErr w:type="gramStart"/>
      <w:r w:rsidR="005223EE">
        <w:t xml:space="preserve">( </w:t>
      </w:r>
      <w:proofErr w:type="spellStart"/>
      <w:r w:rsidR="005223EE">
        <w:t>sau</w:t>
      </w:r>
      <w:proofErr w:type="spellEnd"/>
      <w:proofErr w:type="gramEnd"/>
      <w:r w:rsidR="005223EE">
        <w:t xml:space="preserve"> </w:t>
      </w:r>
      <w:r w:rsidR="005223EE">
        <w:lastRenderedPageBreak/>
        <w:t xml:space="preserve">này </w:t>
      </w:r>
      <w:proofErr w:type="spellStart"/>
      <w:r w:rsidR="005223EE">
        <w:t>khi</w:t>
      </w:r>
      <w:proofErr w:type="spellEnd"/>
      <w:r w:rsidR="005223EE">
        <w:t xml:space="preserve"> có kết nối đến database, việc lấy dữ liệu vào danh sách </w:t>
      </w:r>
      <w:r w:rsidR="00CB1335">
        <w:t>sẽ là phương thức đọc data từ Database)</w:t>
      </w:r>
    </w:p>
    <w:p w14:paraId="448C160C" w14:textId="61B3B1EC" w:rsidR="00CB1335" w:rsidRDefault="00CB1335" w:rsidP="00DA6E33">
      <w:pPr>
        <w:pStyle w:val="ListParagraph"/>
        <w:numPr>
          <w:ilvl w:val="0"/>
          <w:numId w:val="28"/>
        </w:numPr>
      </w:pPr>
      <w:r>
        <w:t xml:space="preserve">Tiến hành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45BD89F8" w14:textId="32A8D6F1" w:rsidR="00CB1335" w:rsidRDefault="00CB1335" w:rsidP="00CB1335">
      <w:pPr>
        <w:pStyle w:val="ListParagraph"/>
        <w:numPr>
          <w:ilvl w:val="1"/>
          <w:numId w:val="28"/>
        </w:numPr>
      </w:pPr>
      <w:r>
        <w:t xml:space="preserve">Tạo một Class có </w:t>
      </w:r>
      <w:proofErr w:type="spellStart"/>
      <w:r>
        <w:t>tên</w:t>
      </w:r>
      <w:proofErr w:type="spellEnd"/>
      <w:r>
        <w:t xml:space="preserve"> là </w:t>
      </w:r>
      <w:proofErr w:type="spellStart"/>
      <w:r>
        <w:t>StudentDA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Models của project</w:t>
      </w:r>
    </w:p>
    <w:p w14:paraId="124A9746" w14:textId="7C6587B8" w:rsidR="00CB1335" w:rsidRDefault="00CB1335" w:rsidP="00CB1335">
      <w:pPr>
        <w:pStyle w:val="ListParagraph"/>
        <w:numPr>
          <w:ilvl w:val="1"/>
          <w:numId w:val="28"/>
        </w:numPr>
      </w:pPr>
      <w:proofErr w:type="spellStart"/>
      <w:r>
        <w:t>Trong</w:t>
      </w:r>
      <w:proofErr w:type="spellEnd"/>
      <w:r>
        <w:t xml:space="preserve"> Class </w:t>
      </w:r>
      <w:proofErr w:type="spellStart"/>
      <w:r>
        <w:t>StudentDAO</w:t>
      </w:r>
      <w:proofErr w:type="spellEnd"/>
      <w:r>
        <w:t xml:space="preserve"> thực hiện </w:t>
      </w:r>
      <w:proofErr w:type="spellStart"/>
      <w:r>
        <w:t>khai</w:t>
      </w:r>
      <w:proofErr w:type="spellEnd"/>
      <w:r>
        <w:t xml:space="preserve"> báo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</w:p>
    <w:p w14:paraId="5E1493DB" w14:textId="00FAE5E7" w:rsidR="00E47B7B" w:rsidRDefault="00E47B7B" w:rsidP="00E47B7B">
      <w:r w:rsidRPr="00E47B7B">
        <w:drawing>
          <wp:inline distT="0" distB="0" distL="0" distR="0" wp14:anchorId="3452882A" wp14:editId="1EDF3BDA">
            <wp:extent cx="5972175" cy="3058795"/>
            <wp:effectExtent l="0" t="0" r="952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3C584" w14:textId="0B20B66F" w:rsidR="00CB1335" w:rsidRDefault="00CB1335" w:rsidP="00CB1335">
      <w:pPr>
        <w:pStyle w:val="ListParagraph"/>
        <w:numPr>
          <w:ilvl w:val="1"/>
          <w:numId w:val="28"/>
        </w:numPr>
      </w:pPr>
      <w:proofErr w:type="spellStart"/>
      <w:r>
        <w:t>Trong</w:t>
      </w:r>
      <w:proofErr w:type="spellEnd"/>
      <w:r>
        <w:t xml:space="preserve"> Controller tiến hành </w:t>
      </w:r>
      <w:proofErr w:type="spellStart"/>
      <w:r>
        <w:t>khai</w:t>
      </w:r>
      <w:proofErr w:type="spellEnd"/>
      <w:r>
        <w:t xml:space="preserve"> báo đối tượng </w:t>
      </w:r>
      <w:proofErr w:type="spellStart"/>
      <w:r>
        <w:t>StudentDAO</w:t>
      </w:r>
      <w:proofErr w:type="spellEnd"/>
      <w:r>
        <w:t xml:space="preserve"> để </w:t>
      </w:r>
      <w:proofErr w:type="spellStart"/>
      <w:r>
        <w:t>gọi</w:t>
      </w:r>
      <w:proofErr w:type="spellEnd"/>
      <w:r>
        <w:t xml:space="preserve"> data cho danh sách sinh viên (List&lt;Student&gt;).</w:t>
      </w:r>
    </w:p>
    <w:p w14:paraId="01036FE8" w14:textId="56A9B21C" w:rsidR="00CB1335" w:rsidRDefault="00CB1335" w:rsidP="00CB1335">
      <w:pPr>
        <w:pStyle w:val="ListParagraph"/>
        <w:numPr>
          <w:ilvl w:val="1"/>
          <w:numId w:val="28"/>
        </w:numPr>
      </w:pPr>
      <w:proofErr w:type="spellStart"/>
      <w:r>
        <w:t>Gán</w:t>
      </w:r>
      <w:proofErr w:type="spellEnd"/>
      <w:r>
        <w:t xml:space="preserve"> danh sách vào </w:t>
      </w:r>
      <w:proofErr w:type="spellStart"/>
      <w:r>
        <w:t>ViewBag</w:t>
      </w:r>
      <w:proofErr w:type="spellEnd"/>
    </w:p>
    <w:p w14:paraId="4722AE72" w14:textId="374FFE19" w:rsidR="002800C3" w:rsidRDefault="002800C3" w:rsidP="002800C3">
      <w:r w:rsidRPr="002800C3">
        <w:drawing>
          <wp:inline distT="0" distB="0" distL="0" distR="0" wp14:anchorId="12D3D748" wp14:editId="0D6871BC">
            <wp:extent cx="5972175" cy="24384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7168A" w14:textId="22C3DDEC" w:rsidR="002D3FD0" w:rsidRDefault="002D3FD0" w:rsidP="00CB1335">
      <w:pPr>
        <w:pStyle w:val="ListParagraph"/>
        <w:numPr>
          <w:ilvl w:val="1"/>
          <w:numId w:val="28"/>
        </w:numPr>
      </w:pPr>
      <w:r>
        <w:t>Tạo view để hiển thị</w:t>
      </w:r>
      <w:r w:rsidR="002800C3">
        <w:t xml:space="preserve"> (không </w:t>
      </w:r>
      <w:proofErr w:type="spellStart"/>
      <w:r w:rsidR="002800C3">
        <w:t>thay</w:t>
      </w:r>
      <w:proofErr w:type="spellEnd"/>
      <w:r w:rsidR="002800C3">
        <w:t xml:space="preserve"> đổi)</w:t>
      </w:r>
    </w:p>
    <w:p w14:paraId="4F257436" w14:textId="749E930F" w:rsidR="00BE272B" w:rsidRDefault="00BE272B" w:rsidP="00BE272B">
      <w:r w:rsidRPr="0009329F">
        <w:rPr>
          <w:rStyle w:val="Heading1Char"/>
        </w:rPr>
        <w:lastRenderedPageBreak/>
        <w:t>Yêu cầu 08:</w:t>
      </w:r>
      <w:r>
        <w:t xml:space="preserve"> Từ view </w:t>
      </w:r>
      <w:proofErr w:type="spellStart"/>
      <w:r>
        <w:t>HienThiDSSinhVien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tạo 1 input text để thực hiện chức năng</w:t>
      </w:r>
      <w:r w:rsidR="0009329F">
        <w:t xml:space="preserve">. Nhập mã sinh viên và chọn search sẽ cho hiển thị sinh viên đó </w:t>
      </w:r>
      <w:proofErr w:type="spellStart"/>
      <w:r w:rsidR="0009329F">
        <w:t>trong</w:t>
      </w:r>
      <w:proofErr w:type="spellEnd"/>
      <w:r w:rsidR="0009329F">
        <w:t xml:space="preserve"> 1 view mới, nếu không tìm thấy sẽ hiển thị sinh viên không có </w:t>
      </w:r>
      <w:proofErr w:type="spellStart"/>
      <w:r w:rsidR="0009329F">
        <w:t>trong</w:t>
      </w:r>
      <w:proofErr w:type="spellEnd"/>
      <w:r w:rsidR="0009329F">
        <w:t xml:space="preserve"> danh sách.</w:t>
      </w:r>
    </w:p>
    <w:p w14:paraId="027C9460" w14:textId="1A5C3540" w:rsidR="0009329F" w:rsidRDefault="0009329F" w:rsidP="00BE272B">
      <w:r>
        <w:t>Hướng dẫn:</w:t>
      </w:r>
    </w:p>
    <w:p w14:paraId="5E738AD3" w14:textId="07070A0F" w:rsidR="00D073D2" w:rsidRDefault="00D073D2" w:rsidP="00D073D2">
      <w:pPr>
        <w:pStyle w:val="ListParagraph"/>
        <w:numPr>
          <w:ilvl w:val="0"/>
          <w:numId w:val="28"/>
        </w:numPr>
      </w:pPr>
      <w:r>
        <w:t xml:space="preserve">Tại View </w:t>
      </w:r>
      <w:proofErr w:type="spellStart"/>
      <w:r>
        <w:t>HieenThiDSSinhVien</w:t>
      </w:r>
      <w:proofErr w:type="spellEnd"/>
      <w:r>
        <w:t xml:space="preserve"> tạo Form để nhập text tìm kiếm (Sử dụng </w:t>
      </w:r>
      <w:proofErr w:type="spellStart"/>
      <w:r>
        <w:t>URLParameter</w:t>
      </w:r>
      <w:proofErr w:type="spellEnd"/>
      <w:r>
        <w:t xml:space="preserve"> để truyền)</w:t>
      </w:r>
    </w:p>
    <w:p w14:paraId="34199B4B" w14:textId="73A269A2" w:rsidR="00432D2E" w:rsidRDefault="00432D2E" w:rsidP="00432D2E">
      <w:r w:rsidRPr="00432D2E">
        <w:drawing>
          <wp:inline distT="0" distB="0" distL="0" distR="0" wp14:anchorId="38BB6C6E" wp14:editId="53B55CF9">
            <wp:extent cx="5972175" cy="86487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850F" w14:textId="6FBC947F" w:rsidR="00D073D2" w:rsidRDefault="00E72A23" w:rsidP="00D073D2">
      <w:pPr>
        <w:pStyle w:val="ListParagraph"/>
        <w:numPr>
          <w:ilvl w:val="0"/>
          <w:numId w:val="28"/>
        </w:numPr>
      </w:pPr>
      <w:proofErr w:type="spellStart"/>
      <w:r>
        <w:t>Trong</w:t>
      </w:r>
      <w:proofErr w:type="spellEnd"/>
      <w:r>
        <w:t xml:space="preserve"> </w:t>
      </w:r>
      <w:proofErr w:type="spellStart"/>
      <w:r>
        <w:t>ClassStudentDAO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phương thức </w:t>
      </w:r>
      <w:proofErr w:type="spellStart"/>
      <w:proofErr w:type="gramStart"/>
      <w:r>
        <w:t>GetStudentByID</w:t>
      </w:r>
      <w:proofErr w:type="spellEnd"/>
      <w:r>
        <w:t>(</w:t>
      </w:r>
      <w:proofErr w:type="gramEnd"/>
      <w:r>
        <w:t xml:space="preserve">int </w:t>
      </w:r>
      <w:proofErr w:type="spellStart"/>
      <w:r>
        <w:t>StudentID</w:t>
      </w:r>
      <w:proofErr w:type="spellEnd"/>
      <w:r>
        <w:t>)</w:t>
      </w:r>
    </w:p>
    <w:p w14:paraId="3099B663" w14:textId="5CD26BDB" w:rsidR="00432D2E" w:rsidRDefault="00432D2E" w:rsidP="00432D2E">
      <w:r w:rsidRPr="00432D2E">
        <w:drawing>
          <wp:inline distT="0" distB="0" distL="0" distR="0" wp14:anchorId="0F8093FE" wp14:editId="60200533">
            <wp:extent cx="5972175" cy="97599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17FFA" w14:textId="692FA373" w:rsidR="00432D2E" w:rsidRDefault="00E72A23" w:rsidP="00432D2E">
      <w:pPr>
        <w:pStyle w:val="ListParagraph"/>
        <w:numPr>
          <w:ilvl w:val="0"/>
          <w:numId w:val="28"/>
        </w:numPr>
      </w:pPr>
      <w:r>
        <w:t xml:space="preserve">Tạo 1 Actio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omeController</w:t>
      </w:r>
      <w:proofErr w:type="spellEnd"/>
      <w:r w:rsidR="005A51EC">
        <w:t xml:space="preserve"> có </w:t>
      </w:r>
      <w:proofErr w:type="spellStart"/>
      <w:r w:rsidR="005A51EC">
        <w:t>tên</w:t>
      </w:r>
      <w:proofErr w:type="spellEnd"/>
      <w:r w:rsidR="005A51EC">
        <w:t xml:space="preserve"> là </w:t>
      </w:r>
      <w:proofErr w:type="spellStart"/>
      <w:r w:rsidR="005A51EC">
        <w:t>GetStudentByID</w:t>
      </w:r>
      <w:proofErr w:type="spellEnd"/>
      <w:r w:rsidR="005A51EC">
        <w:t xml:space="preserve"> (int </w:t>
      </w:r>
      <w:proofErr w:type="spellStart"/>
      <w:r w:rsidR="005A51EC">
        <w:t>StudentID</w:t>
      </w:r>
      <w:proofErr w:type="spellEnd"/>
      <w:r w:rsidR="005A51EC">
        <w:t>)</w:t>
      </w:r>
      <w:r w:rsidR="00AE5A60" w:rsidRPr="00AE5A60">
        <w:t xml:space="preserve"> </w:t>
      </w:r>
      <w:r w:rsidR="00AE5A60" w:rsidRPr="00432D2E">
        <w:drawing>
          <wp:inline distT="0" distB="0" distL="0" distR="0" wp14:anchorId="341E85DA" wp14:editId="1201C6AD">
            <wp:extent cx="4244196" cy="1411573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08504" cy="1432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F195E" w14:textId="72E54DEF" w:rsidR="005A51EC" w:rsidRDefault="005A51EC" w:rsidP="00D073D2">
      <w:pPr>
        <w:pStyle w:val="ListParagraph"/>
        <w:numPr>
          <w:ilvl w:val="0"/>
          <w:numId w:val="28"/>
        </w:numPr>
      </w:pPr>
      <w:r>
        <w:t xml:space="preserve">Tạo 1 view cho Action </w:t>
      </w:r>
      <w:proofErr w:type="spellStart"/>
      <w:r>
        <w:t>GetStudentByID</w:t>
      </w:r>
      <w:proofErr w:type="spellEnd"/>
      <w:r>
        <w:t xml:space="preserve"> để hiển thi thông tin sinh viên tìm thấy</w:t>
      </w:r>
    </w:p>
    <w:p w14:paraId="61EBD20B" w14:textId="1DC85945" w:rsidR="00432D2E" w:rsidRDefault="00AE5A60" w:rsidP="00432D2E">
      <w:r w:rsidRPr="00AE5A60">
        <w:drawing>
          <wp:inline distT="0" distB="0" distL="0" distR="0" wp14:anchorId="2A157F9D" wp14:editId="35D2370A">
            <wp:extent cx="4796286" cy="1077061"/>
            <wp:effectExtent l="0" t="0" r="4445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49007" cy="108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7FC6" w14:textId="77777777" w:rsidR="00AE5A60" w:rsidRDefault="00AE5A60">
      <w:pPr>
        <w:spacing w:before="0" w:after="160" w:line="259" w:lineRule="auto"/>
        <w:ind w:firstLine="0"/>
        <w:jc w:val="left"/>
        <w:rPr>
          <w:rFonts w:eastAsiaTheme="majorEastAsia" w:cstheme="majorBidi"/>
          <w:b/>
          <w:smallCaps/>
          <w:color w:val="1F3864" w:themeColor="accent1" w:themeShade="80"/>
          <w:sz w:val="32"/>
          <w:szCs w:val="32"/>
        </w:rPr>
      </w:pPr>
      <w:r>
        <w:br w:type="page"/>
      </w:r>
    </w:p>
    <w:p w14:paraId="7F00CAFC" w14:textId="6DA77842" w:rsidR="00A527C2" w:rsidRDefault="00A527C2" w:rsidP="00A527C2">
      <w:pPr>
        <w:pStyle w:val="Heading1"/>
      </w:pPr>
      <w:r>
        <w:lastRenderedPageBreak/>
        <w:t xml:space="preserve">Sử dụng </w:t>
      </w:r>
      <w:proofErr w:type="spellStart"/>
      <w:r>
        <w:t>ViewData</w:t>
      </w:r>
      <w:proofErr w:type="spellEnd"/>
    </w:p>
    <w:p w14:paraId="3436AA8A" w14:textId="296395FB" w:rsidR="00A527C2" w:rsidRDefault="00A527C2" w:rsidP="00A527C2">
      <w:r>
        <w:t xml:space="preserve">Sử dụng </w:t>
      </w:r>
      <w:proofErr w:type="spellStart"/>
      <w:r>
        <w:t>viewData</w:t>
      </w:r>
      <w:proofErr w:type="spellEnd"/>
      <w:r>
        <w:t xml:space="preserve"> giống </w:t>
      </w:r>
      <w:proofErr w:type="spellStart"/>
      <w:r>
        <w:t>như</w:t>
      </w:r>
      <w:proofErr w:type="spellEnd"/>
      <w:r>
        <w:t xml:space="preserve"> sử dụng </w:t>
      </w:r>
      <w:proofErr w:type="spellStart"/>
      <w:r>
        <w:t>viewBag</w:t>
      </w:r>
      <w:proofErr w:type="spellEnd"/>
      <w:r>
        <w:t xml:space="preserve">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cách thức </w:t>
      </w:r>
      <w:proofErr w:type="spellStart"/>
      <w:r>
        <w:t>khai</w:t>
      </w:r>
      <w:proofErr w:type="spellEnd"/>
      <w:r>
        <w:t xml:space="preserve"> báo và cách sử dụng sẽ khác </w:t>
      </w:r>
      <w:proofErr w:type="spellStart"/>
      <w:r>
        <w:t>nhau</w:t>
      </w:r>
      <w:proofErr w:type="spellEnd"/>
    </w:p>
    <w:p w14:paraId="6C7D7AE0" w14:textId="7E425FC1" w:rsidR="00A527C2" w:rsidRDefault="00642AA6" w:rsidP="00A527C2">
      <w:r>
        <w:t xml:space="preserve">Sự khác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ViewBag</w:t>
      </w:r>
      <w:proofErr w:type="spellEnd"/>
      <w:r>
        <w:t xml:space="preserve"> và </w:t>
      </w:r>
      <w:proofErr w:type="spellStart"/>
      <w:r>
        <w:t>ViewData</w:t>
      </w:r>
      <w:proofErr w:type="spellEnd"/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503"/>
        <w:gridCol w:w="3167"/>
        <w:gridCol w:w="4725"/>
      </w:tblGrid>
      <w:tr w:rsidR="005644C7" w:rsidRPr="008A1253" w14:paraId="04036639" w14:textId="77777777" w:rsidTr="00BE27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05F53C9E" w14:textId="14A29A04" w:rsidR="00642AA6" w:rsidRPr="008A1253" w:rsidRDefault="00642AA6" w:rsidP="00642AA6">
            <w:pPr>
              <w:pStyle w:val="NoSpacing"/>
              <w:rPr>
                <w:sz w:val="22"/>
              </w:rPr>
            </w:pPr>
            <w:r w:rsidRPr="008A1253">
              <w:rPr>
                <w:sz w:val="22"/>
              </w:rPr>
              <w:t>Đối tượng</w:t>
            </w:r>
          </w:p>
        </w:tc>
        <w:tc>
          <w:tcPr>
            <w:tcW w:w="3063" w:type="dxa"/>
          </w:tcPr>
          <w:p w14:paraId="1F387A57" w14:textId="7C2A831F" w:rsidR="00642AA6" w:rsidRPr="008A1253" w:rsidRDefault="00642AA6" w:rsidP="00642A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Bag</w:t>
            </w:r>
            <w:proofErr w:type="spellEnd"/>
          </w:p>
        </w:tc>
        <w:tc>
          <w:tcPr>
            <w:tcW w:w="4777" w:type="dxa"/>
          </w:tcPr>
          <w:p w14:paraId="54BA23FC" w14:textId="5B7ABAAF" w:rsidR="00642AA6" w:rsidRPr="008A1253" w:rsidRDefault="00642AA6" w:rsidP="00642AA6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Data</w:t>
            </w:r>
            <w:proofErr w:type="spellEnd"/>
          </w:p>
        </w:tc>
      </w:tr>
      <w:tr w:rsidR="005644C7" w:rsidRPr="008A1253" w14:paraId="46B6C9CB" w14:textId="77777777" w:rsidTr="00BE27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D5D94F5" w14:textId="5527A95C" w:rsidR="00642AA6" w:rsidRPr="008A1253" w:rsidRDefault="00135979" w:rsidP="00642AA6">
            <w:pPr>
              <w:pStyle w:val="NoSpacing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Khai</w:t>
            </w:r>
            <w:proofErr w:type="spellEnd"/>
            <w:r w:rsidRPr="008A1253">
              <w:rPr>
                <w:sz w:val="22"/>
              </w:rPr>
              <w:t xml:space="preserve"> báo </w:t>
            </w:r>
            <w:proofErr w:type="spellStart"/>
            <w:r w:rsidR="00642AA6" w:rsidRPr="008A1253">
              <w:rPr>
                <w:sz w:val="22"/>
              </w:rPr>
              <w:t>K</w:t>
            </w:r>
            <w:r w:rsidRPr="008A1253">
              <w:rPr>
                <w:sz w:val="22"/>
              </w:rPr>
              <w:t>iểu</w:t>
            </w:r>
            <w:proofErr w:type="spellEnd"/>
            <w:r w:rsidRPr="008A1253">
              <w:rPr>
                <w:sz w:val="22"/>
              </w:rPr>
              <w:t xml:space="preserve"> dữ liệu built in </w:t>
            </w:r>
          </w:p>
        </w:tc>
        <w:tc>
          <w:tcPr>
            <w:tcW w:w="3063" w:type="dxa"/>
          </w:tcPr>
          <w:p w14:paraId="35DC990B" w14:textId="77777777" w:rsidR="00642AA6" w:rsidRPr="008A1253" w:rsidRDefault="00135979" w:rsidP="00642A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Bag.Message</w:t>
            </w:r>
            <w:proofErr w:type="spellEnd"/>
            <w:proofErr w:type="gramStart"/>
            <w:r w:rsidRPr="008A1253">
              <w:rPr>
                <w:sz w:val="22"/>
              </w:rPr>
              <w:t>=”String</w:t>
            </w:r>
            <w:proofErr w:type="gramEnd"/>
            <w:r w:rsidRPr="008A1253">
              <w:rPr>
                <w:sz w:val="22"/>
              </w:rPr>
              <w:t>”</w:t>
            </w:r>
          </w:p>
          <w:p w14:paraId="11754CDC" w14:textId="5B9D9FFC" w:rsidR="00135979" w:rsidRPr="008A1253" w:rsidRDefault="0062016D" w:rsidP="00642A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Bag.Number</w:t>
            </w:r>
            <w:proofErr w:type="spellEnd"/>
            <w:r w:rsidRPr="008A1253">
              <w:rPr>
                <w:sz w:val="22"/>
              </w:rPr>
              <w:t>=100</w:t>
            </w:r>
          </w:p>
        </w:tc>
        <w:tc>
          <w:tcPr>
            <w:tcW w:w="4777" w:type="dxa"/>
          </w:tcPr>
          <w:p w14:paraId="6F617715" w14:textId="3FDB8E37" w:rsidR="00642AA6" w:rsidRPr="008A1253" w:rsidRDefault="00135979" w:rsidP="008A1253">
            <w:pPr>
              <w:pStyle w:val="NoSpacing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Data</w:t>
            </w:r>
            <w:proofErr w:type="spellEnd"/>
            <w:r w:rsidRPr="008A1253">
              <w:rPr>
                <w:sz w:val="22"/>
              </w:rPr>
              <w:t>[“</w:t>
            </w:r>
            <w:r w:rsidR="0062016D" w:rsidRPr="008A1253">
              <w:rPr>
                <w:sz w:val="22"/>
              </w:rPr>
              <w:t>Message</w:t>
            </w:r>
            <w:proofErr w:type="gramStart"/>
            <w:r w:rsidRPr="008A1253">
              <w:rPr>
                <w:sz w:val="22"/>
              </w:rPr>
              <w:t>”]</w:t>
            </w:r>
            <w:r w:rsidR="0062016D" w:rsidRPr="008A1253">
              <w:rPr>
                <w:sz w:val="22"/>
              </w:rPr>
              <w:t>=</w:t>
            </w:r>
            <w:proofErr w:type="gramEnd"/>
            <w:r w:rsidR="0062016D" w:rsidRPr="008A1253">
              <w:rPr>
                <w:sz w:val="22"/>
              </w:rPr>
              <w:t>”String”</w:t>
            </w:r>
          </w:p>
          <w:p w14:paraId="5C125795" w14:textId="6330412E" w:rsidR="0062016D" w:rsidRPr="008A1253" w:rsidRDefault="0062016D" w:rsidP="008A1253">
            <w:pPr>
              <w:pStyle w:val="NoSpacing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Data</w:t>
            </w:r>
            <w:proofErr w:type="spellEnd"/>
            <w:r w:rsidRPr="008A1253">
              <w:rPr>
                <w:sz w:val="22"/>
              </w:rPr>
              <w:t>[“Number</w:t>
            </w:r>
            <w:proofErr w:type="gramStart"/>
            <w:r w:rsidRPr="008A1253">
              <w:rPr>
                <w:sz w:val="22"/>
              </w:rPr>
              <w:t>”]=</w:t>
            </w:r>
            <w:proofErr w:type="gramEnd"/>
            <w:r w:rsidRPr="008A1253">
              <w:rPr>
                <w:sz w:val="22"/>
              </w:rPr>
              <w:t>100</w:t>
            </w:r>
          </w:p>
        </w:tc>
      </w:tr>
      <w:tr w:rsidR="0062016D" w:rsidRPr="008A1253" w14:paraId="2524DDE5" w14:textId="77777777" w:rsidTr="00BE27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3835DBA2" w14:textId="23B72519" w:rsidR="0062016D" w:rsidRPr="008A1253" w:rsidRDefault="0062016D" w:rsidP="00642AA6">
            <w:pPr>
              <w:pStyle w:val="NoSpacing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Khai</w:t>
            </w:r>
            <w:proofErr w:type="spellEnd"/>
            <w:r w:rsidRPr="008A1253">
              <w:rPr>
                <w:sz w:val="22"/>
              </w:rPr>
              <w:t xml:space="preserve"> báo với </w:t>
            </w:r>
            <w:proofErr w:type="spellStart"/>
            <w:r w:rsidRPr="008A1253">
              <w:rPr>
                <w:sz w:val="22"/>
              </w:rPr>
              <w:t>kiểu</w:t>
            </w:r>
            <w:proofErr w:type="spellEnd"/>
            <w:r w:rsidRPr="008A1253">
              <w:rPr>
                <w:sz w:val="22"/>
              </w:rPr>
              <w:t xml:space="preserve"> đối tượng</w:t>
            </w:r>
          </w:p>
        </w:tc>
        <w:tc>
          <w:tcPr>
            <w:tcW w:w="3063" w:type="dxa"/>
          </w:tcPr>
          <w:p w14:paraId="0537ACEC" w14:textId="257A2590" w:rsidR="0062016D" w:rsidRPr="008A1253" w:rsidRDefault="0062016D" w:rsidP="00642AA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Bag.Student</w:t>
            </w:r>
            <w:proofErr w:type="spellEnd"/>
            <w:r w:rsidRPr="008A1253">
              <w:rPr>
                <w:sz w:val="22"/>
              </w:rPr>
              <w:t>=sv1</w:t>
            </w:r>
          </w:p>
        </w:tc>
        <w:tc>
          <w:tcPr>
            <w:tcW w:w="4777" w:type="dxa"/>
          </w:tcPr>
          <w:p w14:paraId="43F18FC2" w14:textId="5731262D" w:rsidR="0062016D" w:rsidRPr="008A1253" w:rsidRDefault="0062016D" w:rsidP="008A1253">
            <w:pPr>
              <w:pStyle w:val="NoSpacing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8A1253">
              <w:rPr>
                <w:sz w:val="22"/>
              </w:rPr>
              <w:t>ViewData</w:t>
            </w:r>
            <w:proofErr w:type="spellEnd"/>
            <w:r w:rsidRPr="008A1253">
              <w:rPr>
                <w:sz w:val="22"/>
              </w:rPr>
              <w:t>[“Student</w:t>
            </w:r>
            <w:proofErr w:type="gramStart"/>
            <w:r w:rsidRPr="008A1253">
              <w:rPr>
                <w:sz w:val="22"/>
              </w:rPr>
              <w:t>”]=</w:t>
            </w:r>
            <w:proofErr w:type="gramEnd"/>
            <w:r w:rsidRPr="008A1253">
              <w:rPr>
                <w:sz w:val="22"/>
              </w:rPr>
              <w:t>sv1</w:t>
            </w:r>
          </w:p>
        </w:tc>
      </w:tr>
      <w:tr w:rsidR="005644C7" w:rsidRPr="008A1253" w14:paraId="58B85655" w14:textId="77777777" w:rsidTr="00BE27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5316090" w14:textId="573CD924" w:rsidR="005644C7" w:rsidRPr="008A1253" w:rsidRDefault="005644C7" w:rsidP="00642AA6">
            <w:pPr>
              <w:pStyle w:val="NoSpacing"/>
              <w:rPr>
                <w:sz w:val="22"/>
              </w:rPr>
            </w:pPr>
            <w:r w:rsidRPr="008A1253">
              <w:rPr>
                <w:sz w:val="22"/>
              </w:rPr>
              <w:t xml:space="preserve">Cách sử dụng </w:t>
            </w:r>
          </w:p>
        </w:tc>
        <w:tc>
          <w:tcPr>
            <w:tcW w:w="3063" w:type="dxa"/>
          </w:tcPr>
          <w:p w14:paraId="06348E11" w14:textId="77777777" w:rsidR="005644C7" w:rsidRPr="008A1253" w:rsidRDefault="005644C7" w:rsidP="00642A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8A1253">
              <w:rPr>
                <w:sz w:val="22"/>
              </w:rPr>
              <w:t>@ViewBag.Message</w:t>
            </w:r>
          </w:p>
          <w:p w14:paraId="25ED93A8" w14:textId="77777777" w:rsidR="005644C7" w:rsidRPr="008A1253" w:rsidRDefault="005644C7" w:rsidP="00642A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8A1253">
              <w:rPr>
                <w:sz w:val="22"/>
              </w:rPr>
              <w:t>@ViewBag.Number</w:t>
            </w:r>
          </w:p>
          <w:p w14:paraId="725248D4" w14:textId="143BA0EE" w:rsidR="005644C7" w:rsidRPr="008A1253" w:rsidRDefault="005644C7" w:rsidP="00642AA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8A1253">
              <w:rPr>
                <w:sz w:val="22"/>
              </w:rPr>
              <w:t>@</w:t>
            </w:r>
            <w:proofErr w:type="gramStart"/>
            <w:r w:rsidRPr="008A1253">
              <w:rPr>
                <w:sz w:val="22"/>
              </w:rPr>
              <w:t>ViewBag.Student</w:t>
            </w:r>
            <w:r w:rsidR="008A1253" w:rsidRPr="008A1253">
              <w:rPr>
                <w:sz w:val="22"/>
              </w:rPr>
              <w:t>.StudentID</w:t>
            </w:r>
            <w:proofErr w:type="gramEnd"/>
          </w:p>
        </w:tc>
        <w:tc>
          <w:tcPr>
            <w:tcW w:w="4777" w:type="dxa"/>
          </w:tcPr>
          <w:p w14:paraId="313AD91A" w14:textId="77777777" w:rsidR="005644C7" w:rsidRPr="008A1253" w:rsidRDefault="005644C7" w:rsidP="008A1253">
            <w:pPr>
              <w:pStyle w:val="NoSpacing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8A1253">
              <w:rPr>
                <w:sz w:val="22"/>
              </w:rPr>
              <w:t>@ViewData[“Message”]</w:t>
            </w:r>
          </w:p>
          <w:p w14:paraId="07D15079" w14:textId="77777777" w:rsidR="005644C7" w:rsidRPr="008A1253" w:rsidRDefault="005644C7" w:rsidP="008A1253">
            <w:pPr>
              <w:pStyle w:val="NoSpacing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8A1253">
              <w:rPr>
                <w:sz w:val="22"/>
              </w:rPr>
              <w:t>Convert.ToInt32(@ViewData[“Number”]</w:t>
            </w:r>
          </w:p>
          <w:p w14:paraId="59C0E905" w14:textId="72F78392" w:rsidR="005644C7" w:rsidRPr="008A1253" w:rsidRDefault="008A1253" w:rsidP="008A1253">
            <w:pPr>
              <w:pStyle w:val="NoSpacing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8A1253">
              <w:rPr>
                <w:sz w:val="22"/>
              </w:rPr>
              <w:t>@((ViewData[“Student”] as Student</w:t>
            </w:r>
            <w:proofErr w:type="gramStart"/>
            <w:r w:rsidRPr="008A1253">
              <w:rPr>
                <w:sz w:val="22"/>
              </w:rPr>
              <w:t>).</w:t>
            </w:r>
            <w:proofErr w:type="spellStart"/>
            <w:r w:rsidRPr="008A1253">
              <w:rPr>
                <w:sz w:val="22"/>
              </w:rPr>
              <w:t>StudentID</w:t>
            </w:r>
            <w:proofErr w:type="spellEnd"/>
            <w:proofErr w:type="gramEnd"/>
            <w:r w:rsidRPr="008A1253">
              <w:rPr>
                <w:sz w:val="22"/>
              </w:rPr>
              <w:t>)</w:t>
            </w:r>
          </w:p>
        </w:tc>
      </w:tr>
    </w:tbl>
    <w:p w14:paraId="536074EF" w14:textId="5C9640FD" w:rsidR="00642AA6" w:rsidRDefault="00BF60CD" w:rsidP="00A527C2">
      <w:r w:rsidRPr="00AE5A60">
        <w:rPr>
          <w:b/>
          <w:bCs/>
        </w:rPr>
        <w:t>Chú ý:</w:t>
      </w:r>
      <w:r w:rsidR="00AE5A60">
        <w:t xml:space="preserve"> </w:t>
      </w:r>
      <w:r>
        <w:t xml:space="preserve">Khi sử dụng </w:t>
      </w:r>
      <w:proofErr w:type="spellStart"/>
      <w:r>
        <w:t>ViewData</w:t>
      </w:r>
      <w:proofErr w:type="spellEnd"/>
      <w:r>
        <w:t xml:space="preserve"> phải </w:t>
      </w:r>
      <w:proofErr w:type="spellStart"/>
      <w:r>
        <w:t>ép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tường mình về đúng </w:t>
      </w:r>
      <w:proofErr w:type="spellStart"/>
      <w:r>
        <w:t>kiểu</w:t>
      </w:r>
      <w:proofErr w:type="spellEnd"/>
      <w:r>
        <w:t xml:space="preserve"> dữ liệu mà mình muốn sử dung.</w:t>
      </w:r>
    </w:p>
    <w:p w14:paraId="7BA2CF45" w14:textId="37EAD253" w:rsidR="00541B51" w:rsidRDefault="00BF60CD" w:rsidP="00BF60CD">
      <w:pPr>
        <w:ind w:firstLine="0"/>
      </w:pPr>
      <w:r>
        <w:t xml:space="preserve">Thực hành: </w:t>
      </w:r>
      <w:proofErr w:type="spellStart"/>
      <w:r>
        <w:t>Tương</w:t>
      </w:r>
      <w:proofErr w:type="spellEnd"/>
      <w:r>
        <w:t xml:space="preserve"> tự bài tập phần </w:t>
      </w:r>
      <w:proofErr w:type="spellStart"/>
      <w:r>
        <w:t>ViewBag</w:t>
      </w:r>
      <w:proofErr w:type="spellEnd"/>
      <w:r>
        <w:t xml:space="preserve">. </w:t>
      </w:r>
      <w:proofErr w:type="spellStart"/>
      <w:r>
        <w:t>Hãy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dựng một </w:t>
      </w:r>
      <w:proofErr w:type="spellStart"/>
      <w:r>
        <w:t>kiểu</w:t>
      </w:r>
      <w:proofErr w:type="spellEnd"/>
      <w:r>
        <w:t xml:space="preserve"> dữ liệu product </w:t>
      </w:r>
      <w:proofErr w:type="spellStart"/>
      <w:r>
        <w:t>chữa</w:t>
      </w:r>
      <w:proofErr w:type="spellEnd"/>
      <w:r>
        <w:t xml:space="preserve"> các thông tin </w:t>
      </w:r>
      <w:proofErr w:type="spellStart"/>
      <w:r>
        <w:t>sau</w:t>
      </w:r>
      <w:proofErr w:type="spellEnd"/>
      <w:r>
        <w:t xml:space="preserve">: </w:t>
      </w:r>
      <w:proofErr w:type="spellStart"/>
      <w:r>
        <w:t>ProductID</w:t>
      </w:r>
      <w:proofErr w:type="spellEnd"/>
      <w:r>
        <w:t xml:space="preserve"> (int), ProductName (string), Price (double)</w:t>
      </w:r>
    </w:p>
    <w:p w14:paraId="46939916" w14:textId="77777777" w:rsidR="00541B51" w:rsidRDefault="00541B51">
      <w:pPr>
        <w:spacing w:before="0" w:after="160" w:line="259" w:lineRule="auto"/>
        <w:ind w:firstLine="0"/>
        <w:jc w:val="left"/>
      </w:pPr>
      <w:r>
        <w:br w:type="page"/>
      </w:r>
    </w:p>
    <w:p w14:paraId="28ED6FE8" w14:textId="6305DB76" w:rsidR="00BF60CD" w:rsidRDefault="00541B51" w:rsidP="00541B51">
      <w:pPr>
        <w:pStyle w:val="Heading1"/>
      </w:pPr>
      <w:r>
        <w:lastRenderedPageBreak/>
        <w:t xml:space="preserve">Sử dụng </w:t>
      </w:r>
      <w:proofErr w:type="spellStart"/>
      <w:r>
        <w:t>TempData</w:t>
      </w:r>
      <w:proofErr w:type="spellEnd"/>
    </w:p>
    <w:p w14:paraId="72C11BAD" w14:textId="353B0EE1" w:rsidR="00DF11FE" w:rsidRDefault="00ED50C1" w:rsidP="00ED50C1">
      <w:pPr>
        <w:pStyle w:val="ListParagraph"/>
        <w:numPr>
          <w:ilvl w:val="0"/>
          <w:numId w:val="28"/>
        </w:numPr>
      </w:pPr>
      <w:r>
        <w:t xml:space="preserve">Cách </w:t>
      </w:r>
      <w:proofErr w:type="spellStart"/>
      <w:r>
        <w:t>khai</w:t>
      </w:r>
      <w:proofErr w:type="spellEnd"/>
      <w:r>
        <w:t xml:space="preserve"> báo và cách dùng </w:t>
      </w:r>
      <w:proofErr w:type="spellStart"/>
      <w:r w:rsidR="00667AA1">
        <w:t>p</w:t>
      </w:r>
      <w:r>
        <w:t>tương</w:t>
      </w:r>
      <w:proofErr w:type="spellEnd"/>
      <w:r>
        <w:t xml:space="preserve"> tự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iewData</w:t>
      </w:r>
      <w:proofErr w:type="spellEnd"/>
    </w:p>
    <w:p w14:paraId="55268A0B" w14:textId="35B6ACAC" w:rsidR="00ED50C1" w:rsidRDefault="00ED50C1" w:rsidP="00ED50C1">
      <w:pPr>
        <w:pStyle w:val="ListParagraph"/>
        <w:numPr>
          <w:ilvl w:val="0"/>
          <w:numId w:val="28"/>
        </w:numPr>
      </w:pPr>
      <w:r>
        <w:t xml:space="preserve">Khi sử dụng cần </w:t>
      </w:r>
      <w:proofErr w:type="spellStart"/>
      <w:r>
        <w:t>Ép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tường minh </w:t>
      </w:r>
    </w:p>
    <w:p w14:paraId="3C0B21A5" w14:textId="1D60DEA8" w:rsidR="00667AA1" w:rsidRDefault="00667AA1" w:rsidP="00ED50C1">
      <w:pPr>
        <w:pStyle w:val="ListParagraph"/>
        <w:numPr>
          <w:ilvl w:val="0"/>
          <w:numId w:val="28"/>
        </w:numPr>
      </w:pPr>
      <w:proofErr w:type="spellStart"/>
      <w:r>
        <w:t>TempData</w:t>
      </w:r>
      <w:proofErr w:type="spellEnd"/>
      <w:r>
        <w:t xml:space="preserve"> còn để </w:t>
      </w:r>
      <w:proofErr w:type="spellStart"/>
      <w:r w:rsidR="00F823D3">
        <w:t>truyển</w:t>
      </w:r>
      <w:proofErr w:type="spellEnd"/>
      <w:r w:rsidR="00F823D3">
        <w:t xml:space="preserve"> data </w:t>
      </w:r>
      <w:proofErr w:type="spellStart"/>
      <w:r w:rsidR="00F823D3">
        <w:t>quan</w:t>
      </w:r>
      <w:proofErr w:type="spellEnd"/>
      <w:r w:rsidR="00F823D3">
        <w:t xml:space="preserve"> lại </w:t>
      </w:r>
      <w:proofErr w:type="spellStart"/>
      <w:r w:rsidR="00F823D3">
        <w:t>giữa</w:t>
      </w:r>
      <w:proofErr w:type="spellEnd"/>
      <w:r w:rsidR="00F823D3">
        <w:t xml:space="preserve"> các Controller với </w:t>
      </w:r>
      <w:proofErr w:type="spellStart"/>
      <w:r w:rsidR="00F823D3">
        <w:t>nhau</w:t>
      </w:r>
      <w:proofErr w:type="spellEnd"/>
    </w:p>
    <w:p w14:paraId="284AA4A1" w14:textId="22ABEB98" w:rsidR="00F823D3" w:rsidRDefault="00F823D3" w:rsidP="00F823D3">
      <w:pPr>
        <w:pStyle w:val="ListParagraph"/>
        <w:numPr>
          <w:ilvl w:val="1"/>
          <w:numId w:val="28"/>
        </w:numPr>
      </w:pPr>
      <w:proofErr w:type="spellStart"/>
      <w:r>
        <w:t>Tempdata</w:t>
      </w:r>
      <w:proofErr w:type="spellEnd"/>
      <w:r>
        <w:t xml:space="preserve"> có thể </w:t>
      </w:r>
      <w:proofErr w:type="spellStart"/>
      <w:r>
        <w:t>lưu</w:t>
      </w:r>
      <w:proofErr w:type="spellEnd"/>
      <w:r>
        <w:t xml:space="preserve"> dữ liệu qua 2 </w:t>
      </w:r>
      <w:proofErr w:type="gramStart"/>
      <w:r>
        <w:t>request</w:t>
      </w:r>
      <w:proofErr w:type="gramEnd"/>
    </w:p>
    <w:p w14:paraId="3879F7E4" w14:textId="3F1E0DC6" w:rsidR="00B04B30" w:rsidRDefault="00B04B30" w:rsidP="00F823D3">
      <w:pPr>
        <w:pStyle w:val="ListParagraph"/>
        <w:numPr>
          <w:ilvl w:val="1"/>
          <w:numId w:val="28"/>
        </w:numPr>
      </w:pPr>
      <w:r>
        <w:t xml:space="preserve">Muốn thực hiện nhiều </w:t>
      </w:r>
      <w:proofErr w:type="spellStart"/>
      <w:r>
        <w:t>hơn</w:t>
      </w:r>
      <w:proofErr w:type="spellEnd"/>
      <w:r>
        <w:t xml:space="preserve"> 2 lần </w:t>
      </w:r>
      <w:proofErr w:type="spellStart"/>
      <w:r>
        <w:t>hãy</w:t>
      </w:r>
      <w:proofErr w:type="spellEnd"/>
      <w:r>
        <w:t xml:space="preserve"> sử dụng </w:t>
      </w:r>
      <w:proofErr w:type="spellStart"/>
      <w:r>
        <w:t>hàm</w:t>
      </w:r>
      <w:proofErr w:type="spellEnd"/>
      <w:r>
        <w:t xml:space="preserve"> </w:t>
      </w:r>
      <w:proofErr w:type="spellStart"/>
      <w:r w:rsidRPr="00B04B30">
        <w:t>TempData.Keep</w:t>
      </w:r>
      <w:proofErr w:type="spellEnd"/>
      <w:r w:rsidRPr="00B04B30">
        <w:t>()</w:t>
      </w:r>
    </w:p>
    <w:p w14:paraId="7F034AAE" w14:textId="68BC013E" w:rsidR="00B04B30" w:rsidRPr="00DF11FE" w:rsidRDefault="00B04B30" w:rsidP="00B04B30">
      <w:r>
        <w:t>Yêu cầu</w:t>
      </w:r>
      <w:r w:rsidR="009960E8">
        <w:t>:</w:t>
      </w:r>
    </w:p>
    <w:sectPr w:rsidR="00B04B30" w:rsidRPr="00DF11FE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82CAD"/>
    <w:multiLevelType w:val="hybridMultilevel"/>
    <w:tmpl w:val="BC246558"/>
    <w:lvl w:ilvl="0" w:tplc="0CE2932E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" w15:restartNumberingAfterBreak="0">
    <w:nsid w:val="29805584"/>
    <w:multiLevelType w:val="hybridMultilevel"/>
    <w:tmpl w:val="521677F6"/>
    <w:lvl w:ilvl="0" w:tplc="919C8802">
      <w:numFmt w:val="bullet"/>
      <w:lvlText w:val=""/>
      <w:lvlJc w:val="left"/>
      <w:pPr>
        <w:ind w:left="649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A4E1D2D"/>
    <w:multiLevelType w:val="hybridMultilevel"/>
    <w:tmpl w:val="60AC421A"/>
    <w:lvl w:ilvl="0" w:tplc="6F3E3C58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7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4"/>
  </w:num>
  <w:num w:numId="5">
    <w:abstractNumId w:val="7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3"/>
  </w:num>
  <w:num w:numId="14">
    <w:abstractNumId w:val="3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2"/>
  </w:num>
  <w:num w:numId="26">
    <w:abstractNumId w:val="2"/>
  </w:num>
  <w:num w:numId="27">
    <w:abstractNumId w:val="6"/>
  </w:num>
  <w:num w:numId="28">
    <w:abstractNumId w:val="0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7Q0NrYwNDE0MrJU0lEKTi0uzszPAykwqgUAOr6SwCwAAAA="/>
  </w:docVars>
  <w:rsids>
    <w:rsidRoot w:val="00060F82"/>
    <w:rsid w:val="00060F82"/>
    <w:rsid w:val="00086AFB"/>
    <w:rsid w:val="0009329F"/>
    <w:rsid w:val="00135979"/>
    <w:rsid w:val="00146988"/>
    <w:rsid w:val="00166382"/>
    <w:rsid w:val="00207425"/>
    <w:rsid w:val="002515ED"/>
    <w:rsid w:val="00262907"/>
    <w:rsid w:val="002800C3"/>
    <w:rsid w:val="0029151A"/>
    <w:rsid w:val="002B78FD"/>
    <w:rsid w:val="002D3FD0"/>
    <w:rsid w:val="003006D4"/>
    <w:rsid w:val="00370DCF"/>
    <w:rsid w:val="003D3DB1"/>
    <w:rsid w:val="003E295A"/>
    <w:rsid w:val="00400D1B"/>
    <w:rsid w:val="00402985"/>
    <w:rsid w:val="00432D2E"/>
    <w:rsid w:val="00453F14"/>
    <w:rsid w:val="004657E4"/>
    <w:rsid w:val="00494C71"/>
    <w:rsid w:val="00517BF3"/>
    <w:rsid w:val="005223EE"/>
    <w:rsid w:val="00541B51"/>
    <w:rsid w:val="005644C7"/>
    <w:rsid w:val="00575570"/>
    <w:rsid w:val="00575F90"/>
    <w:rsid w:val="005950FF"/>
    <w:rsid w:val="005A21B8"/>
    <w:rsid w:val="005A34E0"/>
    <w:rsid w:val="005A51EC"/>
    <w:rsid w:val="0062016D"/>
    <w:rsid w:val="00626611"/>
    <w:rsid w:val="00642AA6"/>
    <w:rsid w:val="006601AA"/>
    <w:rsid w:val="00667AA1"/>
    <w:rsid w:val="0069070D"/>
    <w:rsid w:val="006C435D"/>
    <w:rsid w:val="006E5FC6"/>
    <w:rsid w:val="007018C1"/>
    <w:rsid w:val="00731DB3"/>
    <w:rsid w:val="0073554E"/>
    <w:rsid w:val="00746793"/>
    <w:rsid w:val="007B6D14"/>
    <w:rsid w:val="00814EA9"/>
    <w:rsid w:val="00850386"/>
    <w:rsid w:val="008A1253"/>
    <w:rsid w:val="008D77EF"/>
    <w:rsid w:val="0091244B"/>
    <w:rsid w:val="00945F5C"/>
    <w:rsid w:val="009543EA"/>
    <w:rsid w:val="009960E8"/>
    <w:rsid w:val="009A48C3"/>
    <w:rsid w:val="009B0F9E"/>
    <w:rsid w:val="009B310E"/>
    <w:rsid w:val="00A163C6"/>
    <w:rsid w:val="00A31F77"/>
    <w:rsid w:val="00A527C2"/>
    <w:rsid w:val="00AE5A60"/>
    <w:rsid w:val="00B0057B"/>
    <w:rsid w:val="00B04B30"/>
    <w:rsid w:val="00B51A81"/>
    <w:rsid w:val="00B855FD"/>
    <w:rsid w:val="00BD3DA5"/>
    <w:rsid w:val="00BE272B"/>
    <w:rsid w:val="00BF60CD"/>
    <w:rsid w:val="00C647AA"/>
    <w:rsid w:val="00C72687"/>
    <w:rsid w:val="00CB1335"/>
    <w:rsid w:val="00D073D2"/>
    <w:rsid w:val="00DA6E33"/>
    <w:rsid w:val="00DE61F1"/>
    <w:rsid w:val="00DF11FE"/>
    <w:rsid w:val="00E13477"/>
    <w:rsid w:val="00E457C9"/>
    <w:rsid w:val="00E47B7B"/>
    <w:rsid w:val="00E72A23"/>
    <w:rsid w:val="00EA0F06"/>
    <w:rsid w:val="00ED50C1"/>
    <w:rsid w:val="00F773A8"/>
    <w:rsid w:val="00F82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ECECD"/>
  <w15:chartTrackingRefBased/>
  <w15:docId w15:val="{D288460F-9046-46DA-9375-C574D7D8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453F14"/>
    <w:pPr>
      <w:ind w:left="720"/>
      <w:contextualSpacing/>
    </w:pPr>
  </w:style>
  <w:style w:type="table" w:styleId="TableGrid">
    <w:name w:val="Table Grid"/>
    <w:basedOn w:val="TableNormal"/>
    <w:uiPriority w:val="39"/>
    <w:rsid w:val="00642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BE272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80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6</cp:revision>
  <dcterms:created xsi:type="dcterms:W3CDTF">2021-03-13T00:45:00Z</dcterms:created>
  <dcterms:modified xsi:type="dcterms:W3CDTF">2021-03-14T09:56:00Z</dcterms:modified>
</cp:coreProperties>
</file>